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77C0CD" w14:textId="37A0BD48" w:rsidR="00BF5A62" w:rsidRDefault="000462B8" w:rsidP="002E0DE3">
      <w:pPr>
        <w:pStyle w:val="Pa14"/>
        <w:spacing w:after="80"/>
        <w:rPr>
          <w:lang w:eastAsia="zh-CN"/>
        </w:rPr>
      </w:pPr>
      <w:r w:rsidRPr="00BF5A62">
        <w:rPr>
          <w:rFonts w:asciiTheme="minorHAnsi" w:hAnsiTheme="minorHAnsi" w:cstheme="minorHAnsi"/>
          <w:b/>
          <w:sz w:val="22"/>
          <w:szCs w:val="22"/>
        </w:rPr>
        <w:t>ACTIVITY 1 – WHAT DO PEOPLE EARN?</w:t>
      </w:r>
    </w:p>
    <w:p w14:paraId="36ACC4B9" w14:textId="23E6C18A" w:rsidR="00FD26B0" w:rsidRPr="00C952D3" w:rsidRDefault="00FD26B0" w:rsidP="00FD26B0">
      <w:pPr>
        <w:numPr>
          <w:ilvl w:val="0"/>
          <w:numId w:val="21"/>
        </w:numPr>
        <w:contextualSpacing/>
        <w:rPr>
          <w:lang w:eastAsia="zh-CN"/>
        </w:rPr>
      </w:pPr>
      <w:r w:rsidRPr="00C952D3">
        <w:rPr>
          <w:lang w:eastAsia="zh-CN"/>
        </w:rPr>
        <w:t xml:space="preserve">Refer to the careers data at </w:t>
      </w:r>
      <w:hyperlink r:id="rId11" w:history="1">
        <w:r w:rsidR="008E2DDE" w:rsidRPr="00E76494">
          <w:rPr>
            <w:rStyle w:val="Hyperlink"/>
            <w:lang w:eastAsia="zh-CN"/>
          </w:rPr>
          <w:t>http://joboutlook.gov.au/</w:t>
        </w:r>
      </w:hyperlink>
      <w:r w:rsidR="008E2DDE">
        <w:rPr>
          <w:lang w:eastAsia="zh-CN"/>
        </w:rPr>
        <w:t xml:space="preserve"> </w:t>
      </w:r>
      <w:r w:rsidRPr="00C952D3">
        <w:rPr>
          <w:lang w:eastAsia="zh-CN"/>
        </w:rPr>
        <w:t xml:space="preserve">to complete this table.  </w:t>
      </w:r>
    </w:p>
    <w:p w14:paraId="1D03C8EC" w14:textId="4B60CDBA" w:rsidR="00323DD6" w:rsidRDefault="00FD26B0" w:rsidP="00130647">
      <w:pPr>
        <w:pStyle w:val="ListParagraph"/>
        <w:numPr>
          <w:ilvl w:val="3"/>
          <w:numId w:val="23"/>
        </w:numPr>
        <w:rPr>
          <w:lang w:eastAsia="zh-CN"/>
        </w:rPr>
      </w:pPr>
      <w:r w:rsidRPr="00C952D3">
        <w:rPr>
          <w:lang w:eastAsia="zh-CN"/>
        </w:rPr>
        <w:t xml:space="preserve">Pay particular attention to the </w:t>
      </w:r>
      <w:r w:rsidRPr="00130647">
        <w:rPr>
          <w:b/>
          <w:bCs/>
          <w:lang w:eastAsia="zh-CN"/>
        </w:rPr>
        <w:t>‘Overview’ and ‘</w:t>
      </w:r>
      <w:r w:rsidR="0043061B" w:rsidRPr="00130647">
        <w:rPr>
          <w:b/>
          <w:bCs/>
          <w:lang w:eastAsia="zh-CN"/>
        </w:rPr>
        <w:t>Details’</w:t>
      </w:r>
      <w:r w:rsidRPr="00130647">
        <w:rPr>
          <w:b/>
          <w:bCs/>
          <w:lang w:eastAsia="zh-CN"/>
        </w:rPr>
        <w:t xml:space="preserve"> tabs</w:t>
      </w:r>
      <w:r w:rsidRPr="00C952D3">
        <w:rPr>
          <w:lang w:eastAsia="zh-CN"/>
        </w:rPr>
        <w:t xml:space="preserve"> when completing the table.</w:t>
      </w:r>
    </w:p>
    <w:p w14:paraId="2C0A4317" w14:textId="0C60647F" w:rsidR="00130647" w:rsidRDefault="00130647" w:rsidP="00130647">
      <w:pPr>
        <w:pStyle w:val="ListParagraph"/>
        <w:numPr>
          <w:ilvl w:val="0"/>
          <w:numId w:val="23"/>
        </w:numPr>
        <w:rPr>
          <w:lang w:eastAsia="zh-CN"/>
        </w:rPr>
      </w:pPr>
      <w:r w:rsidRPr="00BC26B3">
        <w:rPr>
          <w:lang w:eastAsia="zh-CN"/>
        </w:rPr>
        <w:t>An example (</w:t>
      </w:r>
      <w:r>
        <w:rPr>
          <w:lang w:eastAsia="zh-CN"/>
        </w:rPr>
        <w:t xml:space="preserve">current </w:t>
      </w:r>
      <w:proofErr w:type="gramStart"/>
      <w:r>
        <w:rPr>
          <w:lang w:eastAsia="zh-CN"/>
        </w:rPr>
        <w:t>at</w:t>
      </w:r>
      <w:proofErr w:type="gramEnd"/>
      <w:r>
        <w:rPr>
          <w:lang w:eastAsia="zh-CN"/>
        </w:rPr>
        <w:t xml:space="preserve"> 16 October 2024</w:t>
      </w:r>
      <w:r w:rsidRPr="00BC26B3">
        <w:rPr>
          <w:lang w:eastAsia="zh-CN"/>
        </w:rPr>
        <w:t xml:space="preserve">) has </w:t>
      </w:r>
      <w:r w:rsidRPr="00F0636C">
        <w:rPr>
          <w:noProof/>
          <w:lang w:eastAsia="zh-CN"/>
        </w:rPr>
        <w:t>been completed</w:t>
      </w:r>
      <w:r w:rsidRPr="00BC26B3">
        <w:rPr>
          <w:lang w:eastAsia="zh-CN"/>
        </w:rPr>
        <w:t xml:space="preserve"> for you. </w:t>
      </w:r>
    </w:p>
    <w:tbl>
      <w:tblPr>
        <w:tblW w:w="10496" w:type="dxa"/>
        <w:tblInd w:w="-3" w:type="dxa"/>
        <w:tblBorders>
          <w:top w:val="single" w:sz="2" w:space="0" w:color="231F20"/>
          <w:left w:val="single" w:sz="2" w:space="0" w:color="231F20"/>
          <w:bottom w:val="single" w:sz="2" w:space="0" w:color="231F20"/>
          <w:right w:val="single" w:sz="2" w:space="0" w:color="231F20"/>
          <w:insideH w:val="single" w:sz="2" w:space="0" w:color="231F20"/>
          <w:insideV w:val="single" w:sz="2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1"/>
        <w:gridCol w:w="1382"/>
        <w:gridCol w:w="1382"/>
        <w:gridCol w:w="1382"/>
        <w:gridCol w:w="1382"/>
        <w:gridCol w:w="2977"/>
      </w:tblGrid>
      <w:tr w:rsidR="00323DD6" w:rsidRPr="002D2463" w14:paraId="13F14629" w14:textId="77777777" w:rsidTr="00B24138">
        <w:trPr>
          <w:trHeight w:val="1041"/>
        </w:trPr>
        <w:tc>
          <w:tcPr>
            <w:tcW w:w="1991" w:type="dxa"/>
            <w:shd w:val="clear" w:color="auto" w:fill="007AC2"/>
            <w:vAlign w:val="center"/>
          </w:tcPr>
          <w:p w14:paraId="77845819" w14:textId="77777777" w:rsidR="00323DD6" w:rsidRPr="002D2463" w:rsidRDefault="00323DD6" w:rsidP="00B24138">
            <w:pPr>
              <w:pStyle w:val="TableParagraph"/>
              <w:spacing w:before="45" w:line="247" w:lineRule="auto"/>
              <w:ind w:left="79"/>
              <w:jc w:val="center"/>
              <w:rPr>
                <w:rFonts w:ascii="Trebuchet MS" w:hAnsi="Trebuchet MS"/>
                <w:sz w:val="20"/>
              </w:rPr>
            </w:pPr>
            <w:bookmarkStart w:id="0" w:name="_Hlk34058299"/>
            <w:r w:rsidRPr="00411BF6">
              <w:rPr>
                <w:rFonts w:cs="Frutiger 55 Roman"/>
                <w:b/>
                <w:color w:val="FFFFFF" w:themeColor="background1"/>
              </w:rPr>
              <w:t>OCCUPATION</w:t>
            </w:r>
          </w:p>
        </w:tc>
        <w:tc>
          <w:tcPr>
            <w:tcW w:w="1382" w:type="dxa"/>
            <w:shd w:val="clear" w:color="auto" w:fill="007AC2"/>
            <w:vAlign w:val="center"/>
          </w:tcPr>
          <w:p w14:paraId="2B34A4B4" w14:textId="0236E83D" w:rsidR="00323DD6" w:rsidRPr="00152B39" w:rsidRDefault="0007335B" w:rsidP="00B24138">
            <w:pPr>
              <w:pStyle w:val="TableParagraph"/>
              <w:spacing w:before="45" w:line="247" w:lineRule="auto"/>
              <w:ind w:left="79"/>
              <w:jc w:val="center"/>
              <w:rPr>
                <w:rFonts w:cs="Frutiger 55 Roman"/>
                <w:b/>
                <w:color w:val="FFFFFF" w:themeColor="background1"/>
              </w:rPr>
            </w:pPr>
            <w:r w:rsidRPr="00152B39">
              <w:rPr>
                <w:rFonts w:cs="Frutiger 55 Roman"/>
                <w:b/>
                <w:color w:val="FFFFFF" w:themeColor="background1"/>
              </w:rPr>
              <w:t>MEDIAN</w:t>
            </w:r>
            <w:r w:rsidR="00323DD6" w:rsidRPr="00152B39">
              <w:rPr>
                <w:rFonts w:cs="Frutiger 55 Roman"/>
                <w:b/>
                <w:color w:val="FFFFFF" w:themeColor="background1"/>
              </w:rPr>
              <w:t xml:space="preserve"> WEEKLY EARNINGS</w:t>
            </w:r>
          </w:p>
        </w:tc>
        <w:tc>
          <w:tcPr>
            <w:tcW w:w="1382" w:type="dxa"/>
            <w:shd w:val="clear" w:color="auto" w:fill="007AC2"/>
            <w:vAlign w:val="center"/>
          </w:tcPr>
          <w:p w14:paraId="1D9F5D57" w14:textId="77777777" w:rsidR="00323DD6" w:rsidRPr="00152B39" w:rsidRDefault="00323DD6" w:rsidP="00B24138">
            <w:pPr>
              <w:pStyle w:val="TableParagraph"/>
              <w:spacing w:before="45" w:line="247" w:lineRule="auto"/>
              <w:ind w:left="79"/>
              <w:jc w:val="center"/>
              <w:rPr>
                <w:rFonts w:cs="Frutiger 55 Roman"/>
                <w:b/>
                <w:color w:val="FFFFFF" w:themeColor="background1"/>
              </w:rPr>
            </w:pPr>
            <w:r w:rsidRPr="00152B39">
              <w:rPr>
                <w:rFonts w:cs="Frutiger 55 Roman"/>
                <w:b/>
                <w:color w:val="FFFFFF" w:themeColor="background1"/>
              </w:rPr>
              <w:t>% MALES/ FEMALES</w:t>
            </w:r>
          </w:p>
        </w:tc>
        <w:tc>
          <w:tcPr>
            <w:tcW w:w="1382" w:type="dxa"/>
            <w:shd w:val="clear" w:color="auto" w:fill="007AC2"/>
            <w:vAlign w:val="center"/>
          </w:tcPr>
          <w:p w14:paraId="05CCA52E" w14:textId="77777777" w:rsidR="00323DD6" w:rsidRPr="00152B39" w:rsidRDefault="00323DD6" w:rsidP="00B24138">
            <w:pPr>
              <w:pStyle w:val="TableParagraph"/>
              <w:spacing w:before="45" w:line="247" w:lineRule="auto"/>
              <w:ind w:left="78" w:right="-4"/>
              <w:jc w:val="center"/>
              <w:rPr>
                <w:rFonts w:cs="Frutiger 55 Roman"/>
                <w:b/>
                <w:color w:val="FFFFFF" w:themeColor="background1"/>
              </w:rPr>
            </w:pPr>
            <w:r w:rsidRPr="00152B39">
              <w:rPr>
                <w:rFonts w:cs="Frutiger 55 Roman"/>
                <w:b/>
                <w:color w:val="FFFFFF" w:themeColor="background1"/>
              </w:rPr>
              <w:t>WEEKLY HOURS WORKED</w:t>
            </w:r>
          </w:p>
        </w:tc>
        <w:tc>
          <w:tcPr>
            <w:tcW w:w="1382" w:type="dxa"/>
            <w:shd w:val="clear" w:color="auto" w:fill="007AC2"/>
            <w:vAlign w:val="center"/>
          </w:tcPr>
          <w:p w14:paraId="16E98FA2" w14:textId="77777777" w:rsidR="00323DD6" w:rsidRPr="00152B39" w:rsidRDefault="00323DD6" w:rsidP="00B24138">
            <w:pPr>
              <w:pStyle w:val="TableParagraph"/>
              <w:spacing w:before="45" w:line="247" w:lineRule="auto"/>
              <w:ind w:left="80"/>
              <w:jc w:val="center"/>
              <w:rPr>
                <w:rFonts w:cs="Frutiger 55 Roman"/>
                <w:b/>
                <w:color w:val="FFFFFF" w:themeColor="background1"/>
              </w:rPr>
            </w:pPr>
            <w:r w:rsidRPr="00152B39">
              <w:rPr>
                <w:rFonts w:cs="Frutiger 55 Roman"/>
                <w:b/>
                <w:color w:val="FFFFFF" w:themeColor="background1"/>
              </w:rPr>
              <w:t>% EMPLOYED FULL TIME</w:t>
            </w:r>
          </w:p>
        </w:tc>
        <w:tc>
          <w:tcPr>
            <w:tcW w:w="2977" w:type="dxa"/>
            <w:shd w:val="clear" w:color="auto" w:fill="007AC2"/>
            <w:vAlign w:val="center"/>
          </w:tcPr>
          <w:p w14:paraId="1937FCFD" w14:textId="53C9A99D" w:rsidR="00323DD6" w:rsidRPr="00152B39" w:rsidRDefault="00BC2C51" w:rsidP="00B24138">
            <w:pPr>
              <w:pStyle w:val="TableParagraph"/>
              <w:spacing w:before="45"/>
              <w:ind w:left="78"/>
              <w:jc w:val="center"/>
              <w:rPr>
                <w:rFonts w:cs="Frutiger 55 Roman"/>
                <w:b/>
                <w:color w:val="FFFFFF" w:themeColor="background1"/>
              </w:rPr>
            </w:pPr>
            <w:r>
              <w:rPr>
                <w:rFonts w:cs="Frutiger 55 Roman"/>
                <w:b/>
                <w:color w:val="FFFFFF" w:themeColor="background1"/>
              </w:rPr>
              <w:t xml:space="preserve">HIGHEST % OF </w:t>
            </w:r>
            <w:r w:rsidR="00323DD6" w:rsidRPr="00152B39">
              <w:rPr>
                <w:rFonts w:cs="Frutiger 55 Roman"/>
                <w:b/>
                <w:color w:val="FFFFFF" w:themeColor="background1"/>
              </w:rPr>
              <w:t>EDUCATIONAL ATTAINMENT</w:t>
            </w:r>
            <w:r w:rsidR="00303716">
              <w:rPr>
                <w:rFonts w:cs="Frutiger 55 Roman"/>
                <w:b/>
                <w:color w:val="FFFFFF" w:themeColor="background1"/>
              </w:rPr>
              <w:t xml:space="preserve"> LEVEL</w:t>
            </w:r>
          </w:p>
        </w:tc>
      </w:tr>
      <w:bookmarkEnd w:id="0"/>
      <w:tr w:rsidR="00323DD6" w:rsidRPr="00111CC0" w14:paraId="0C818201" w14:textId="77777777" w:rsidTr="007E19DE">
        <w:trPr>
          <w:trHeight w:val="1442"/>
        </w:trPr>
        <w:tc>
          <w:tcPr>
            <w:tcW w:w="1991" w:type="dxa"/>
            <w:shd w:val="clear" w:color="auto" w:fill="FFFF00"/>
            <w:vAlign w:val="center"/>
          </w:tcPr>
          <w:p w14:paraId="2A1D5AFA" w14:textId="5EC62930" w:rsidR="00323DD6" w:rsidRPr="00111CC0" w:rsidRDefault="00EF5F9C" w:rsidP="00B24138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="Frutiger 45 Light"/>
                <w:b/>
              </w:rPr>
              <w:t>MEDIAN</w:t>
            </w:r>
            <w:r w:rsidR="00323DD6" w:rsidRPr="00C952D3">
              <w:rPr>
                <w:rFonts w:cs="Frutiger 45 Light"/>
                <w:b/>
              </w:rPr>
              <w:t xml:space="preserve"> </w:t>
            </w:r>
            <w:r w:rsidR="00D34967">
              <w:rPr>
                <w:rFonts w:cs="Frutiger 45 Light"/>
                <w:b/>
              </w:rPr>
              <w:t xml:space="preserve">EMPLOYED </w:t>
            </w:r>
            <w:r w:rsidR="00757C91">
              <w:rPr>
                <w:rFonts w:cs="Frutiger 45 Light"/>
                <w:b/>
              </w:rPr>
              <w:t>FULL</w:t>
            </w:r>
            <w:r w:rsidR="00D34967">
              <w:rPr>
                <w:rFonts w:cs="Frutiger 45 Light"/>
                <w:b/>
              </w:rPr>
              <w:t>-</w:t>
            </w:r>
            <w:r w:rsidR="00757C91">
              <w:rPr>
                <w:rFonts w:cs="Frutiger 45 Light"/>
                <w:b/>
              </w:rPr>
              <w:t xml:space="preserve">TIME </w:t>
            </w:r>
            <w:r w:rsidR="00D8519C">
              <w:rPr>
                <w:rFonts w:cs="Frutiger 45 Light"/>
                <w:b/>
              </w:rPr>
              <w:t>DATA</w:t>
            </w:r>
            <w:r w:rsidR="00757C91">
              <w:rPr>
                <w:rFonts w:cs="Frutiger 45 Light"/>
                <w:b/>
              </w:rPr>
              <w:t xml:space="preserve"> </w:t>
            </w:r>
            <w:r w:rsidR="00323DD6" w:rsidRPr="00C952D3">
              <w:rPr>
                <w:rFonts w:cs="Frutiger 45 Light"/>
                <w:b/>
              </w:rPr>
              <w:t>ACROSS ALL OCCUPATIONS</w:t>
            </w:r>
          </w:p>
        </w:tc>
        <w:tc>
          <w:tcPr>
            <w:tcW w:w="1382" w:type="dxa"/>
            <w:shd w:val="clear" w:color="auto" w:fill="FFFF00"/>
            <w:vAlign w:val="center"/>
          </w:tcPr>
          <w:p w14:paraId="4337F89E" w14:textId="692FEB82" w:rsidR="00323DD6" w:rsidRPr="00152B39" w:rsidRDefault="00323DD6" w:rsidP="00B24138">
            <w:pPr>
              <w:pStyle w:val="NoSpacing"/>
              <w:jc w:val="center"/>
              <w:rPr>
                <w:rFonts w:cs="Frutiger 45 Light"/>
                <w:b/>
              </w:rPr>
            </w:pPr>
            <w:r w:rsidRPr="00152B39">
              <w:rPr>
                <w:rFonts w:cs="Frutiger 45 Light"/>
                <w:b/>
              </w:rPr>
              <w:t>$1,</w:t>
            </w:r>
            <w:r w:rsidR="0009283F" w:rsidRPr="00152B39">
              <w:rPr>
                <w:rFonts w:cs="Frutiger 45 Light"/>
                <w:b/>
              </w:rPr>
              <w:t>6</w:t>
            </w:r>
            <w:r w:rsidR="00DA105B" w:rsidRPr="00152B39">
              <w:rPr>
                <w:rFonts w:cs="Frutiger 45 Light"/>
                <w:b/>
              </w:rPr>
              <w:t>97</w:t>
            </w:r>
            <w:r w:rsidR="0009283F" w:rsidRPr="00152B39">
              <w:rPr>
                <w:rFonts w:cs="Frutiger 45 Light"/>
                <w:b/>
              </w:rPr>
              <w:t>.00</w:t>
            </w:r>
          </w:p>
        </w:tc>
        <w:tc>
          <w:tcPr>
            <w:tcW w:w="1382" w:type="dxa"/>
            <w:shd w:val="clear" w:color="auto" w:fill="FFFF00"/>
            <w:vAlign w:val="center"/>
          </w:tcPr>
          <w:p w14:paraId="22641A71" w14:textId="77777777" w:rsidR="00323DD6" w:rsidRPr="00152B39" w:rsidRDefault="00DA105B" w:rsidP="00B24138">
            <w:pPr>
              <w:pStyle w:val="NoSpacing"/>
              <w:jc w:val="center"/>
              <w:rPr>
                <w:rFonts w:cs="Frutiger 45 Light"/>
                <w:b/>
              </w:rPr>
            </w:pPr>
            <w:r w:rsidRPr="00152B39">
              <w:rPr>
                <w:rFonts w:cs="Frutiger 45 Light"/>
                <w:b/>
              </w:rPr>
              <w:t>52% MALE</w:t>
            </w:r>
          </w:p>
          <w:p w14:paraId="5549B065" w14:textId="5267818E" w:rsidR="00DA105B" w:rsidRPr="00152B39" w:rsidRDefault="00DA105B" w:rsidP="00B24138">
            <w:pPr>
              <w:pStyle w:val="NoSpacing"/>
              <w:jc w:val="center"/>
              <w:rPr>
                <w:rFonts w:cs="Frutiger 45 Light"/>
                <w:b/>
              </w:rPr>
            </w:pPr>
            <w:r w:rsidRPr="00152B39">
              <w:rPr>
                <w:rFonts w:cs="Frutiger 45 Light"/>
                <w:b/>
              </w:rPr>
              <w:t>48% FEMALE</w:t>
            </w:r>
          </w:p>
        </w:tc>
        <w:tc>
          <w:tcPr>
            <w:tcW w:w="1382" w:type="dxa"/>
            <w:shd w:val="clear" w:color="auto" w:fill="FFFF00"/>
            <w:vAlign w:val="center"/>
          </w:tcPr>
          <w:p w14:paraId="0700FB38" w14:textId="7A0BA471" w:rsidR="00323DD6" w:rsidRPr="00152B39" w:rsidRDefault="00D34967" w:rsidP="00B24138">
            <w:pPr>
              <w:pStyle w:val="NoSpacing"/>
              <w:jc w:val="center"/>
              <w:rPr>
                <w:rFonts w:cs="Frutiger 45 Light"/>
                <w:b/>
              </w:rPr>
            </w:pPr>
            <w:r w:rsidRPr="00152B39">
              <w:rPr>
                <w:rFonts w:cs="Frutiger 45 Light"/>
                <w:b/>
              </w:rPr>
              <w:t xml:space="preserve">44 </w:t>
            </w:r>
            <w:r w:rsidR="000C1141">
              <w:rPr>
                <w:rFonts w:cs="Frutiger 45 Light"/>
                <w:b/>
              </w:rPr>
              <w:t>hours</w:t>
            </w:r>
          </w:p>
        </w:tc>
        <w:tc>
          <w:tcPr>
            <w:tcW w:w="1382" w:type="dxa"/>
            <w:shd w:val="clear" w:color="auto" w:fill="FFFF00"/>
            <w:vAlign w:val="center"/>
          </w:tcPr>
          <w:p w14:paraId="4BB255BB" w14:textId="2AD0D7A4" w:rsidR="00323DD6" w:rsidRPr="00152B39" w:rsidRDefault="00D8519C" w:rsidP="00B24138">
            <w:pPr>
              <w:pStyle w:val="NoSpacing"/>
              <w:jc w:val="center"/>
              <w:rPr>
                <w:rFonts w:cs="Frutiger 45 Light"/>
                <w:b/>
              </w:rPr>
            </w:pPr>
            <w:r w:rsidRPr="00152B39">
              <w:rPr>
                <w:rFonts w:cs="Frutiger 45 Light"/>
                <w:b/>
              </w:rPr>
              <w:t>70%</w:t>
            </w:r>
          </w:p>
        </w:tc>
        <w:tc>
          <w:tcPr>
            <w:tcW w:w="2977" w:type="dxa"/>
            <w:shd w:val="clear" w:color="auto" w:fill="FFFF00"/>
            <w:vAlign w:val="center"/>
          </w:tcPr>
          <w:p w14:paraId="138FBE3A" w14:textId="36BDE71B" w:rsidR="00323DD6" w:rsidRPr="00152B39" w:rsidRDefault="00BB319D" w:rsidP="00B24138">
            <w:pPr>
              <w:pStyle w:val="NoSpacing"/>
              <w:jc w:val="center"/>
              <w:rPr>
                <w:rFonts w:cs="Frutiger 45 Light"/>
                <w:b/>
              </w:rPr>
            </w:pPr>
            <w:r>
              <w:rPr>
                <w:rFonts w:cs="Frutiger 45 Light"/>
                <w:b/>
              </w:rPr>
              <w:t xml:space="preserve">23.3% </w:t>
            </w:r>
            <w:r w:rsidR="000C1141">
              <w:rPr>
                <w:rFonts w:cs="Frutiger 45 Light"/>
                <w:b/>
              </w:rPr>
              <w:t>of all full-time employees</w:t>
            </w:r>
            <w:r w:rsidR="007A137F">
              <w:rPr>
                <w:rFonts w:cs="Frutiger 45 Light"/>
                <w:b/>
              </w:rPr>
              <w:t xml:space="preserve">’ highest level of education is </w:t>
            </w:r>
            <w:r w:rsidR="000C1141">
              <w:rPr>
                <w:rFonts w:cs="Frutiger 45 Light"/>
                <w:b/>
              </w:rPr>
              <w:t xml:space="preserve">a </w:t>
            </w:r>
            <w:proofErr w:type="gramStart"/>
            <w:r w:rsidR="00312E02">
              <w:rPr>
                <w:rFonts w:cs="Frutiger 45 Light"/>
                <w:b/>
              </w:rPr>
              <w:t>B</w:t>
            </w:r>
            <w:r w:rsidR="000C1141">
              <w:rPr>
                <w:rFonts w:cs="Frutiger 45 Light"/>
                <w:b/>
              </w:rPr>
              <w:t>achelor</w:t>
            </w:r>
            <w:proofErr w:type="gramEnd"/>
            <w:r w:rsidR="000C1141">
              <w:rPr>
                <w:rFonts w:cs="Frutiger 45 Light"/>
                <w:b/>
              </w:rPr>
              <w:t xml:space="preserve"> degree.</w:t>
            </w:r>
          </w:p>
        </w:tc>
      </w:tr>
      <w:tr w:rsidR="00323DD6" w:rsidRPr="00111CC0" w14:paraId="459B9D02" w14:textId="77777777" w:rsidTr="00D848AD">
        <w:trPr>
          <w:trHeight w:val="1235"/>
        </w:trPr>
        <w:tc>
          <w:tcPr>
            <w:tcW w:w="1991" w:type="dxa"/>
            <w:shd w:val="clear" w:color="auto" w:fill="4472C4" w:themeFill="accent1"/>
            <w:vAlign w:val="center"/>
          </w:tcPr>
          <w:p w14:paraId="5F65060D" w14:textId="77777777" w:rsidR="00323DD6" w:rsidRPr="00F16CD7" w:rsidRDefault="00323DD6" w:rsidP="00F16CD7">
            <w:pPr>
              <w:pStyle w:val="NoSpacing"/>
              <w:rPr>
                <w:b/>
                <w:bCs/>
              </w:rPr>
            </w:pPr>
            <w:r w:rsidRPr="00F16CD7">
              <w:rPr>
                <w:b/>
                <w:bCs/>
              </w:rPr>
              <w:t>AGED AND DISABLED CARERS</w:t>
            </w:r>
          </w:p>
          <w:p w14:paraId="41A60893" w14:textId="64EE961F" w:rsidR="00323DD6" w:rsidRPr="000840E1" w:rsidRDefault="0066103B" w:rsidP="00F16CD7">
            <w:pPr>
              <w:pStyle w:val="NoSpacing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 xml:space="preserve">Employed: </w:t>
            </w:r>
            <w:r w:rsidR="0007335B">
              <w:rPr>
                <w:i/>
                <w:iCs/>
              </w:rPr>
              <w:t>336</w:t>
            </w:r>
            <w:r w:rsidR="009C0228">
              <w:rPr>
                <w:i/>
                <w:iCs/>
              </w:rPr>
              <w:t>,</w:t>
            </w:r>
            <w:r w:rsidR="0007335B">
              <w:rPr>
                <w:i/>
                <w:iCs/>
              </w:rPr>
              <w:t>200</w:t>
            </w:r>
          </w:p>
        </w:tc>
        <w:tc>
          <w:tcPr>
            <w:tcW w:w="1382" w:type="dxa"/>
            <w:shd w:val="clear" w:color="auto" w:fill="00B0F0"/>
            <w:vAlign w:val="center"/>
          </w:tcPr>
          <w:p w14:paraId="19A3BFCE" w14:textId="3A18F625" w:rsidR="00323DD6" w:rsidRPr="009C0228" w:rsidRDefault="00323DD6" w:rsidP="00B24138">
            <w:pPr>
              <w:pStyle w:val="TableParagraph"/>
              <w:jc w:val="center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9C0228">
              <w:rPr>
                <w:b/>
                <w:bCs/>
                <w:lang w:eastAsia="zh-CN"/>
              </w:rPr>
              <w:t>$1,</w:t>
            </w:r>
            <w:r w:rsidR="00DE6AC6" w:rsidRPr="009C0228">
              <w:rPr>
                <w:b/>
                <w:bCs/>
                <w:lang w:eastAsia="zh-CN"/>
              </w:rPr>
              <w:t>564</w:t>
            </w:r>
          </w:p>
        </w:tc>
        <w:tc>
          <w:tcPr>
            <w:tcW w:w="1382" w:type="dxa"/>
            <w:shd w:val="clear" w:color="auto" w:fill="00B0F0"/>
            <w:vAlign w:val="center"/>
          </w:tcPr>
          <w:p w14:paraId="3A01F17E" w14:textId="0B2ABF65" w:rsidR="00323DD6" w:rsidRPr="009C0228" w:rsidRDefault="00323DD6" w:rsidP="00B24138">
            <w:pPr>
              <w:pStyle w:val="TableParagraph"/>
              <w:jc w:val="center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9C0228">
              <w:rPr>
                <w:b/>
                <w:bCs/>
                <w:lang w:eastAsia="zh-CN"/>
              </w:rPr>
              <w:t>2</w:t>
            </w:r>
            <w:r w:rsidR="00DE6AC6" w:rsidRPr="009C0228">
              <w:rPr>
                <w:b/>
                <w:bCs/>
                <w:lang w:eastAsia="zh-CN"/>
              </w:rPr>
              <w:t>6</w:t>
            </w:r>
            <w:r w:rsidRPr="009C0228">
              <w:rPr>
                <w:b/>
                <w:bCs/>
                <w:lang w:eastAsia="zh-CN"/>
              </w:rPr>
              <w:t xml:space="preserve">% MALE  </w:t>
            </w:r>
            <w:r w:rsidR="00DE6AC6" w:rsidRPr="009C0228">
              <w:rPr>
                <w:b/>
                <w:bCs/>
                <w:lang w:eastAsia="zh-CN"/>
              </w:rPr>
              <w:t>74</w:t>
            </w:r>
            <w:r w:rsidRPr="009C0228">
              <w:rPr>
                <w:b/>
                <w:bCs/>
                <w:lang w:eastAsia="zh-CN"/>
              </w:rPr>
              <w:t>% FEMALE</w:t>
            </w:r>
          </w:p>
        </w:tc>
        <w:tc>
          <w:tcPr>
            <w:tcW w:w="1382" w:type="dxa"/>
            <w:shd w:val="clear" w:color="auto" w:fill="00B0F0"/>
            <w:vAlign w:val="center"/>
          </w:tcPr>
          <w:p w14:paraId="779A3654" w14:textId="16A1F0EA" w:rsidR="00323DD6" w:rsidRPr="009C0228" w:rsidRDefault="00323DD6" w:rsidP="00B24138">
            <w:pPr>
              <w:pStyle w:val="TableParagraph"/>
              <w:jc w:val="center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9C0228">
              <w:rPr>
                <w:b/>
                <w:bCs/>
                <w:lang w:eastAsia="zh-CN"/>
              </w:rPr>
              <w:t>43 hours</w:t>
            </w:r>
          </w:p>
        </w:tc>
        <w:tc>
          <w:tcPr>
            <w:tcW w:w="1382" w:type="dxa"/>
            <w:shd w:val="clear" w:color="auto" w:fill="00B0F0"/>
            <w:vAlign w:val="center"/>
          </w:tcPr>
          <w:p w14:paraId="72232043" w14:textId="1E055454" w:rsidR="00323DD6" w:rsidRPr="009C0228" w:rsidRDefault="00FF0DB7" w:rsidP="00B24138">
            <w:pPr>
              <w:pStyle w:val="TableParagraph"/>
              <w:jc w:val="center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9C0228">
              <w:rPr>
                <w:b/>
                <w:bCs/>
                <w:lang w:eastAsia="zh-CN"/>
              </w:rPr>
              <w:t>4</w:t>
            </w:r>
            <w:r w:rsidR="0043061B" w:rsidRPr="009C0228">
              <w:rPr>
                <w:b/>
                <w:bCs/>
                <w:lang w:eastAsia="zh-CN"/>
              </w:rPr>
              <w:t>3</w:t>
            </w:r>
            <w:r w:rsidR="00597437" w:rsidRPr="009C0228">
              <w:rPr>
                <w:b/>
                <w:bCs/>
                <w:lang w:eastAsia="zh-CN"/>
              </w:rPr>
              <w:t>%</w:t>
            </w:r>
          </w:p>
        </w:tc>
        <w:tc>
          <w:tcPr>
            <w:tcW w:w="2977" w:type="dxa"/>
            <w:shd w:val="clear" w:color="auto" w:fill="00B0F0"/>
            <w:vAlign w:val="center"/>
          </w:tcPr>
          <w:p w14:paraId="48998BF9" w14:textId="3328ED44" w:rsidR="00323DD6" w:rsidRPr="00484B0A" w:rsidRDefault="00484B0A" w:rsidP="00B24138">
            <w:pPr>
              <w:pStyle w:val="TableParagraph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36.6% </w:t>
            </w:r>
            <w:r w:rsidR="007A137F">
              <w:rPr>
                <w:rFonts w:asciiTheme="minorHAnsi" w:hAnsiTheme="minorHAnsi" w:cstheme="minorHAnsi"/>
                <w:b/>
                <w:bCs/>
              </w:rPr>
              <w:t>of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ged and </w:t>
            </w:r>
            <w:r w:rsidR="00B807C9">
              <w:rPr>
                <w:rFonts w:asciiTheme="minorHAnsi" w:hAnsiTheme="minorHAnsi" w:cstheme="minorHAnsi"/>
                <w:b/>
                <w:bCs/>
              </w:rPr>
              <w:t>D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isabled </w:t>
            </w:r>
            <w:r w:rsidR="00B807C9">
              <w:rPr>
                <w:rFonts w:asciiTheme="minorHAnsi" w:hAnsiTheme="minorHAnsi" w:cstheme="minorHAnsi"/>
                <w:b/>
                <w:bCs/>
              </w:rPr>
              <w:t>C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arers </w:t>
            </w:r>
            <w:r w:rsidR="007A137F">
              <w:rPr>
                <w:rFonts w:asciiTheme="minorHAnsi" w:hAnsiTheme="minorHAnsi" w:cstheme="minorHAnsi"/>
                <w:b/>
                <w:bCs/>
              </w:rPr>
              <w:t>highest level of education is a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Cert III/IV.</w:t>
            </w:r>
          </w:p>
        </w:tc>
      </w:tr>
      <w:tr w:rsidR="00323DD6" w:rsidRPr="00111CC0" w14:paraId="48176949" w14:textId="77777777" w:rsidTr="00B24138">
        <w:trPr>
          <w:trHeight w:val="1134"/>
        </w:trPr>
        <w:tc>
          <w:tcPr>
            <w:tcW w:w="1991" w:type="dxa"/>
            <w:shd w:val="clear" w:color="auto" w:fill="4472C4" w:themeFill="accent1"/>
            <w:vAlign w:val="center"/>
          </w:tcPr>
          <w:p w14:paraId="31842E3D" w14:textId="6C88230A" w:rsidR="00323DD6" w:rsidRPr="00F16CD7" w:rsidRDefault="00A34E33" w:rsidP="00F16CD7">
            <w:pPr>
              <w:pStyle w:val="NoSpacing"/>
              <w:rPr>
                <w:rFonts w:cs="Frutiger 45 Light"/>
                <w:b/>
                <w:bCs/>
              </w:rPr>
            </w:pPr>
            <w:r>
              <w:rPr>
                <w:rFonts w:cs="Frutiger 45 Light"/>
                <w:b/>
                <w:bCs/>
              </w:rPr>
              <w:t>FAST FOOD COOK</w:t>
            </w:r>
          </w:p>
          <w:p w14:paraId="0FA1BF7B" w14:textId="36EE9D26" w:rsidR="0066103B" w:rsidRPr="00B22313" w:rsidRDefault="0066103B" w:rsidP="00F16CD7">
            <w:pPr>
              <w:pStyle w:val="NoSpacing"/>
              <w:rPr>
                <w:rFonts w:cs="Frutiger 45 Light"/>
              </w:rPr>
            </w:pPr>
            <w:r>
              <w:rPr>
                <w:rFonts w:cs="Frutiger 45 Light"/>
                <w:i/>
                <w:iCs/>
              </w:rPr>
              <w:t>Employed: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4B3B88E8" w14:textId="662B9AC4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4600011A" w14:textId="0C2AEF51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09370D9A" w14:textId="0E707AFD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2011878B" w14:textId="66ACCE3A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5B89949E" w14:textId="1FF0745D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</w:tr>
      <w:tr w:rsidR="00323DD6" w:rsidRPr="00111CC0" w14:paraId="0F2BEC9C" w14:textId="77777777" w:rsidTr="00B24138">
        <w:trPr>
          <w:trHeight w:val="1134"/>
        </w:trPr>
        <w:tc>
          <w:tcPr>
            <w:tcW w:w="1991" w:type="dxa"/>
            <w:shd w:val="clear" w:color="auto" w:fill="4472C4" w:themeFill="accent1"/>
            <w:vAlign w:val="center"/>
          </w:tcPr>
          <w:p w14:paraId="1138B690" w14:textId="77777777" w:rsidR="00323DD6" w:rsidRPr="00F16CD7" w:rsidRDefault="00323DD6" w:rsidP="00F16CD7">
            <w:pPr>
              <w:pStyle w:val="NoSpacing"/>
              <w:rPr>
                <w:rFonts w:cs="Frutiger 45 Light"/>
                <w:b/>
                <w:bCs/>
              </w:rPr>
            </w:pPr>
            <w:r w:rsidRPr="00F16CD7">
              <w:rPr>
                <w:rFonts w:cs="Frutiger 45 Light"/>
                <w:b/>
                <w:bCs/>
              </w:rPr>
              <w:t>AMBULANCE OFFICERS AND PARAMEDICS</w:t>
            </w:r>
          </w:p>
          <w:p w14:paraId="327986ED" w14:textId="47C076CC" w:rsidR="0066103B" w:rsidRPr="00B22313" w:rsidRDefault="0066103B" w:rsidP="00F16CD7">
            <w:pPr>
              <w:pStyle w:val="NoSpacing"/>
              <w:rPr>
                <w:rFonts w:cs="Frutiger 45 Light"/>
              </w:rPr>
            </w:pPr>
            <w:r>
              <w:rPr>
                <w:rFonts w:cs="Frutiger 45 Light"/>
                <w:i/>
                <w:iCs/>
              </w:rPr>
              <w:t>Employed: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7B39FD19" w14:textId="05DF18C3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7AAFA176" w14:textId="38CC04C0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3ED235F6" w14:textId="34F1BC27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216CEF38" w14:textId="0D55F056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6B21EA71" w14:textId="31DD2EB7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</w:tr>
      <w:tr w:rsidR="00323DD6" w:rsidRPr="00111CC0" w14:paraId="2152D192" w14:textId="77777777" w:rsidTr="00B24138">
        <w:trPr>
          <w:trHeight w:val="1134"/>
        </w:trPr>
        <w:tc>
          <w:tcPr>
            <w:tcW w:w="1991" w:type="dxa"/>
            <w:shd w:val="clear" w:color="auto" w:fill="4472C4" w:themeFill="accent1"/>
            <w:vAlign w:val="center"/>
          </w:tcPr>
          <w:p w14:paraId="4B65C83A" w14:textId="77777777" w:rsidR="00323DD6" w:rsidRPr="00F16CD7" w:rsidRDefault="00323DD6" w:rsidP="00F16CD7">
            <w:pPr>
              <w:pStyle w:val="NoSpacing"/>
              <w:rPr>
                <w:rFonts w:cs="Frutiger 45 Light"/>
                <w:b/>
                <w:bCs/>
              </w:rPr>
            </w:pPr>
            <w:r w:rsidRPr="00F16CD7">
              <w:rPr>
                <w:rFonts w:cs="Frutiger 45 Light"/>
                <w:b/>
                <w:bCs/>
              </w:rPr>
              <w:t>BEAUTY THERAPISTS</w:t>
            </w:r>
          </w:p>
          <w:p w14:paraId="6F11D86B" w14:textId="1ABF38E8" w:rsidR="0066103B" w:rsidRPr="00B22313" w:rsidRDefault="0066103B" w:rsidP="00F16CD7">
            <w:pPr>
              <w:pStyle w:val="NoSpacing"/>
              <w:rPr>
                <w:rFonts w:cs="Frutiger 45 Light"/>
              </w:rPr>
            </w:pPr>
            <w:r>
              <w:rPr>
                <w:rFonts w:cs="Frutiger 45 Light"/>
                <w:i/>
                <w:iCs/>
              </w:rPr>
              <w:t>Employed: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1AA8608F" w14:textId="234E665A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488CFFC7" w14:textId="1A0DED1E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643D471D" w14:textId="080745D0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1DDE0ADD" w14:textId="654E4DB0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6A538644" w14:textId="1AD7D68B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</w:tr>
      <w:tr w:rsidR="00323DD6" w:rsidRPr="00111CC0" w14:paraId="6B6DA3C5" w14:textId="77777777" w:rsidTr="00B24138">
        <w:trPr>
          <w:trHeight w:val="1134"/>
        </w:trPr>
        <w:tc>
          <w:tcPr>
            <w:tcW w:w="1991" w:type="dxa"/>
            <w:shd w:val="clear" w:color="auto" w:fill="4472C4" w:themeFill="accent1"/>
            <w:vAlign w:val="center"/>
          </w:tcPr>
          <w:p w14:paraId="4FD2A9BE" w14:textId="77777777" w:rsidR="00323DD6" w:rsidRPr="00F16CD7" w:rsidRDefault="00323DD6" w:rsidP="00F16CD7">
            <w:pPr>
              <w:pStyle w:val="NoSpacing"/>
              <w:rPr>
                <w:rFonts w:cs="Frutiger 45 Light"/>
                <w:b/>
                <w:bCs/>
              </w:rPr>
            </w:pPr>
            <w:r w:rsidRPr="00F16CD7">
              <w:rPr>
                <w:rFonts w:cs="Frutiger 45 Light"/>
                <w:b/>
                <w:bCs/>
              </w:rPr>
              <w:t xml:space="preserve">OCCUPATIONAL </w:t>
            </w:r>
            <w:r w:rsidRPr="00F16CD7">
              <w:rPr>
                <w:rFonts w:cs="Frutiger 45 Light"/>
                <w:b/>
                <w:bCs/>
              </w:rPr>
              <w:br/>
              <w:t>THERAPISTS</w:t>
            </w:r>
          </w:p>
          <w:p w14:paraId="5899387E" w14:textId="5FC6C87F" w:rsidR="0066103B" w:rsidRPr="00B22313" w:rsidRDefault="0066103B" w:rsidP="00F16CD7">
            <w:pPr>
              <w:pStyle w:val="NoSpacing"/>
              <w:rPr>
                <w:rFonts w:cs="Frutiger 45 Light"/>
              </w:rPr>
            </w:pPr>
            <w:r>
              <w:rPr>
                <w:rFonts w:cs="Frutiger 45 Light"/>
                <w:i/>
                <w:iCs/>
              </w:rPr>
              <w:t>Employed: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0919120B" w14:textId="77405345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21D5EDE4" w14:textId="61C254E9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2713F8A8" w14:textId="75087D78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4436FAAE" w14:textId="0B9883E4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C3BC127" w14:textId="11B944FE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</w:tr>
      <w:tr w:rsidR="00323DD6" w:rsidRPr="00111CC0" w14:paraId="0B610019" w14:textId="77777777" w:rsidTr="00B24138">
        <w:trPr>
          <w:trHeight w:val="1134"/>
        </w:trPr>
        <w:tc>
          <w:tcPr>
            <w:tcW w:w="1991" w:type="dxa"/>
            <w:shd w:val="clear" w:color="auto" w:fill="4472C4" w:themeFill="accent1"/>
            <w:vAlign w:val="center"/>
          </w:tcPr>
          <w:p w14:paraId="0063783A" w14:textId="77777777" w:rsidR="00323DD6" w:rsidRPr="00F16CD7" w:rsidRDefault="00323DD6" w:rsidP="00F16CD7">
            <w:pPr>
              <w:pStyle w:val="NoSpacing"/>
              <w:rPr>
                <w:rFonts w:cs="Frutiger 45 Light"/>
                <w:b/>
                <w:bCs/>
              </w:rPr>
            </w:pPr>
            <w:r w:rsidRPr="00F16CD7">
              <w:rPr>
                <w:rFonts w:cs="Frutiger 45 Light"/>
                <w:b/>
                <w:bCs/>
              </w:rPr>
              <w:t>HAIRDRESSERS</w:t>
            </w:r>
          </w:p>
          <w:p w14:paraId="30A9E49C" w14:textId="03080278" w:rsidR="0066103B" w:rsidRPr="00B22313" w:rsidRDefault="0066103B" w:rsidP="00F16CD7">
            <w:pPr>
              <w:pStyle w:val="NoSpacing"/>
              <w:rPr>
                <w:rFonts w:cs="Frutiger 45 Light"/>
              </w:rPr>
            </w:pPr>
            <w:r>
              <w:rPr>
                <w:rFonts w:cs="Frutiger 45 Light"/>
                <w:i/>
                <w:iCs/>
              </w:rPr>
              <w:t>Employed: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00B3F185" w14:textId="67C9AC7E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12451B50" w14:textId="5D8238CB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0035950C" w14:textId="4C366309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22A3A931" w14:textId="74F092A3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B9E84FE" w14:textId="79C77C18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</w:tr>
      <w:tr w:rsidR="00323DD6" w:rsidRPr="00111CC0" w14:paraId="6C3D5CBB" w14:textId="77777777" w:rsidTr="00B24138">
        <w:trPr>
          <w:trHeight w:val="1134"/>
        </w:trPr>
        <w:tc>
          <w:tcPr>
            <w:tcW w:w="1991" w:type="dxa"/>
            <w:shd w:val="clear" w:color="auto" w:fill="4472C4" w:themeFill="accent1"/>
            <w:vAlign w:val="center"/>
          </w:tcPr>
          <w:p w14:paraId="6842E7FE" w14:textId="5D9D7C8C" w:rsidR="00323DD6" w:rsidRPr="00F16CD7" w:rsidRDefault="00B0517D" w:rsidP="00F16CD7">
            <w:pPr>
              <w:pStyle w:val="NoSpacing"/>
              <w:rPr>
                <w:rFonts w:cs="Frutiger 45 Light"/>
                <w:b/>
                <w:bCs/>
              </w:rPr>
            </w:pPr>
            <w:r>
              <w:rPr>
                <w:rFonts w:cs="Frutiger 45 Light"/>
                <w:b/>
                <w:bCs/>
              </w:rPr>
              <w:t>BOOKKEEPERS</w:t>
            </w:r>
          </w:p>
          <w:p w14:paraId="6B423FDD" w14:textId="69CADFFA" w:rsidR="0066103B" w:rsidRPr="00B22313" w:rsidRDefault="0066103B" w:rsidP="00F16CD7">
            <w:pPr>
              <w:pStyle w:val="NoSpacing"/>
              <w:rPr>
                <w:rFonts w:cs="Frutiger 45 Light"/>
              </w:rPr>
            </w:pPr>
            <w:r>
              <w:rPr>
                <w:rFonts w:cs="Frutiger 45 Light"/>
                <w:i/>
                <w:iCs/>
              </w:rPr>
              <w:t>Employed: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6798ECF4" w14:textId="7C2F0340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70C74D97" w14:textId="2F1CBA97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28F88AD9" w14:textId="5B2ED7E1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61F37D5F" w14:textId="661F55E3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551D9DD8" w14:textId="3EEB5B6E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</w:tr>
      <w:tr w:rsidR="00323DD6" w:rsidRPr="00111CC0" w14:paraId="5734CEDA" w14:textId="77777777" w:rsidTr="00B24138">
        <w:trPr>
          <w:trHeight w:val="1134"/>
        </w:trPr>
        <w:tc>
          <w:tcPr>
            <w:tcW w:w="1991" w:type="dxa"/>
            <w:shd w:val="clear" w:color="auto" w:fill="4472C4" w:themeFill="accent1"/>
            <w:vAlign w:val="center"/>
          </w:tcPr>
          <w:p w14:paraId="540F479A" w14:textId="77777777" w:rsidR="00323DD6" w:rsidRPr="00F16CD7" w:rsidRDefault="00323DD6" w:rsidP="00F16CD7">
            <w:pPr>
              <w:pStyle w:val="NoSpacing"/>
              <w:rPr>
                <w:b/>
                <w:bCs/>
              </w:rPr>
            </w:pPr>
            <w:r w:rsidRPr="00F16CD7">
              <w:rPr>
                <w:b/>
                <w:bCs/>
              </w:rPr>
              <w:t>ELECTRICIANS</w:t>
            </w:r>
          </w:p>
          <w:p w14:paraId="78C08AE1" w14:textId="693AC2BF" w:rsidR="0066103B" w:rsidRPr="00B22313" w:rsidRDefault="0066103B" w:rsidP="00F16CD7">
            <w:pPr>
              <w:pStyle w:val="NoSpacing"/>
            </w:pPr>
            <w:r>
              <w:rPr>
                <w:i/>
                <w:iCs/>
              </w:rPr>
              <w:t>Employed: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0D9CE45C" w14:textId="12E47F96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56F15265" w14:textId="4CEF4986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02F2D6A5" w14:textId="342A1187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1382" w:type="dxa"/>
            <w:shd w:val="clear" w:color="auto" w:fill="auto"/>
            <w:vAlign w:val="center"/>
          </w:tcPr>
          <w:p w14:paraId="39212546" w14:textId="3F4AD069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79FC426" w14:textId="329CAAA2" w:rsidR="00323DD6" w:rsidRPr="009917A9" w:rsidRDefault="00323DD6" w:rsidP="00B24138">
            <w:pPr>
              <w:pStyle w:val="TableParagraph"/>
              <w:jc w:val="center"/>
              <w:rPr>
                <w:lang w:eastAsia="zh-CN"/>
              </w:rPr>
            </w:pPr>
          </w:p>
        </w:tc>
      </w:tr>
    </w:tbl>
    <w:p w14:paraId="782BBDAC" w14:textId="014D8632" w:rsidR="00B741D3" w:rsidRDefault="00B741D3" w:rsidP="00667274">
      <w:pPr>
        <w:pStyle w:val="ListParagraph"/>
        <w:numPr>
          <w:ilvl w:val="0"/>
          <w:numId w:val="21"/>
        </w:numPr>
        <w:rPr>
          <w:lang w:eastAsia="zh-CN"/>
        </w:rPr>
      </w:pPr>
      <w:r w:rsidRPr="00BC26B3">
        <w:rPr>
          <w:lang w:eastAsia="zh-CN"/>
        </w:rPr>
        <w:lastRenderedPageBreak/>
        <w:t xml:space="preserve">Using the data in your table, identify which occupation had the largest </w:t>
      </w:r>
      <w:r w:rsidR="00B23247">
        <w:rPr>
          <w:lang w:eastAsia="zh-CN"/>
        </w:rPr>
        <w:t>percentage</w:t>
      </w:r>
      <w:r w:rsidRPr="00BC26B3">
        <w:rPr>
          <w:lang w:eastAsia="zh-CN"/>
        </w:rPr>
        <w:t xml:space="preserve"> of full-time workers earning $1</w:t>
      </w:r>
      <w:r w:rsidR="009E51AC">
        <w:rPr>
          <w:lang w:eastAsia="zh-CN"/>
        </w:rPr>
        <w:t>,</w:t>
      </w:r>
      <w:r w:rsidRPr="00BC26B3">
        <w:rPr>
          <w:lang w:eastAsia="zh-CN"/>
        </w:rPr>
        <w:t>000 or more per week? Why do you think this is so?</w:t>
      </w:r>
    </w:p>
    <w:p w14:paraId="2AD134A8" w14:textId="77777777" w:rsidR="00434230" w:rsidRDefault="00434230" w:rsidP="00434230">
      <w:pPr>
        <w:pStyle w:val="ListParagraph"/>
        <w:ind w:left="357"/>
        <w:rPr>
          <w:b/>
          <w:bCs/>
          <w:lang w:eastAsia="zh-CN"/>
        </w:rPr>
      </w:pPr>
    </w:p>
    <w:p w14:paraId="561E5A51" w14:textId="4B9BD88F" w:rsidR="00434230" w:rsidRDefault="00434230" w:rsidP="002658BE">
      <w:pPr>
        <w:pStyle w:val="ListParagraph"/>
        <w:ind w:left="357"/>
        <w:rPr>
          <w:b/>
          <w:bCs/>
          <w:lang w:eastAsia="zh-CN"/>
        </w:rPr>
      </w:pPr>
      <w:r w:rsidRPr="003236D8">
        <w:rPr>
          <w:b/>
          <w:bCs/>
          <w:lang w:eastAsia="zh-CN"/>
        </w:rPr>
        <w:t>Answer:</w:t>
      </w:r>
    </w:p>
    <w:p w14:paraId="34CFC663" w14:textId="77777777" w:rsidR="002658BE" w:rsidRDefault="002658BE" w:rsidP="002658BE">
      <w:pPr>
        <w:pStyle w:val="ListParagraph"/>
        <w:ind w:left="357"/>
        <w:rPr>
          <w:lang w:eastAsia="zh-CN"/>
        </w:rPr>
      </w:pPr>
    </w:p>
    <w:p w14:paraId="7923CEB8" w14:textId="77777777" w:rsidR="00434230" w:rsidRDefault="00434230" w:rsidP="00434230">
      <w:pPr>
        <w:rPr>
          <w:lang w:eastAsia="zh-CN"/>
        </w:rPr>
      </w:pPr>
    </w:p>
    <w:p w14:paraId="01861FC1" w14:textId="77777777" w:rsidR="006E0D43" w:rsidRDefault="006E0D43" w:rsidP="006E0D43">
      <w:pPr>
        <w:pStyle w:val="ListParagraph"/>
        <w:numPr>
          <w:ilvl w:val="0"/>
          <w:numId w:val="21"/>
        </w:numPr>
        <w:rPr>
          <w:lang w:eastAsia="zh-CN"/>
        </w:rPr>
      </w:pPr>
      <w:r w:rsidRPr="00BC26B3">
        <w:rPr>
          <w:lang w:eastAsia="zh-CN"/>
        </w:rPr>
        <w:t xml:space="preserve">Did the income </w:t>
      </w:r>
      <w:proofErr w:type="gramStart"/>
      <w:r w:rsidRPr="00BC26B3">
        <w:rPr>
          <w:lang w:eastAsia="zh-CN"/>
        </w:rPr>
        <w:t>earned</w:t>
      </w:r>
      <w:proofErr w:type="gramEnd"/>
      <w:r w:rsidRPr="00BC26B3">
        <w:rPr>
          <w:lang w:eastAsia="zh-CN"/>
        </w:rPr>
        <w:t xml:space="preserve"> from any particular occupation surprise you? Explain.</w:t>
      </w:r>
    </w:p>
    <w:p w14:paraId="323A37B8" w14:textId="77777777" w:rsidR="00434230" w:rsidRDefault="00434230" w:rsidP="00434230">
      <w:pPr>
        <w:pStyle w:val="ListParagraph"/>
        <w:ind w:left="357"/>
        <w:rPr>
          <w:b/>
          <w:bCs/>
          <w:lang w:eastAsia="zh-CN"/>
        </w:rPr>
      </w:pPr>
    </w:p>
    <w:p w14:paraId="409D0AD1" w14:textId="445CABDE" w:rsidR="00434230" w:rsidRPr="003236D8" w:rsidRDefault="00434230" w:rsidP="00434230">
      <w:pPr>
        <w:pStyle w:val="ListParagraph"/>
        <w:ind w:left="357"/>
        <w:rPr>
          <w:lang w:eastAsia="zh-CN"/>
        </w:rPr>
      </w:pPr>
      <w:r w:rsidRPr="003236D8">
        <w:rPr>
          <w:b/>
          <w:bCs/>
          <w:lang w:eastAsia="zh-CN"/>
        </w:rPr>
        <w:t>Answer:</w:t>
      </w:r>
    </w:p>
    <w:p w14:paraId="63B4CEF6" w14:textId="4109E814" w:rsidR="00434230" w:rsidRPr="002658BE" w:rsidRDefault="00434230" w:rsidP="00434230">
      <w:pPr>
        <w:pStyle w:val="ListParagraph"/>
        <w:ind w:left="357"/>
        <w:rPr>
          <w:b/>
          <w:bCs/>
          <w:lang w:eastAsia="zh-CN"/>
        </w:rPr>
      </w:pPr>
    </w:p>
    <w:p w14:paraId="34192993" w14:textId="7E786009" w:rsidR="00434230" w:rsidRDefault="00434230" w:rsidP="00434230">
      <w:pPr>
        <w:pStyle w:val="ListParagraph"/>
        <w:ind w:left="357"/>
        <w:rPr>
          <w:lang w:eastAsia="zh-CN"/>
        </w:rPr>
      </w:pPr>
    </w:p>
    <w:p w14:paraId="6B09436F" w14:textId="77777777" w:rsidR="00434230" w:rsidRDefault="00434230" w:rsidP="00434230">
      <w:pPr>
        <w:pStyle w:val="ListParagraph"/>
        <w:ind w:left="357"/>
        <w:rPr>
          <w:lang w:eastAsia="zh-CN"/>
        </w:rPr>
      </w:pPr>
    </w:p>
    <w:p w14:paraId="2A74A7CF" w14:textId="77777777" w:rsidR="00434230" w:rsidRDefault="00434230" w:rsidP="00434230">
      <w:pPr>
        <w:pStyle w:val="ListParagraph"/>
        <w:ind w:left="357"/>
        <w:rPr>
          <w:lang w:eastAsia="zh-CN"/>
        </w:rPr>
      </w:pPr>
    </w:p>
    <w:p w14:paraId="6AC4E85D" w14:textId="7C0ABEF9" w:rsidR="00F26E94" w:rsidRDefault="00F26E94" w:rsidP="00F26E94">
      <w:pPr>
        <w:pStyle w:val="ListParagraph"/>
        <w:numPr>
          <w:ilvl w:val="0"/>
          <w:numId w:val="21"/>
        </w:numPr>
        <w:rPr>
          <w:lang w:eastAsia="zh-CN"/>
        </w:rPr>
      </w:pPr>
      <w:proofErr w:type="gramStart"/>
      <w:r>
        <w:rPr>
          <w:lang w:eastAsia="zh-CN"/>
        </w:rPr>
        <w:t>Do</w:t>
      </w:r>
      <w:proofErr w:type="gramEnd"/>
      <w:r>
        <w:rPr>
          <w:lang w:eastAsia="zh-CN"/>
        </w:rPr>
        <w:t xml:space="preserve"> the highest level of qualifications always guarantee the highest wage? Refer to specific examples.</w:t>
      </w:r>
    </w:p>
    <w:p w14:paraId="5D6CF76D" w14:textId="5C9251A4" w:rsidR="00434230" w:rsidRPr="003236D8" w:rsidRDefault="00434230" w:rsidP="00434230">
      <w:pPr>
        <w:pStyle w:val="ListParagraph"/>
        <w:ind w:left="357"/>
        <w:rPr>
          <w:lang w:eastAsia="zh-CN"/>
        </w:rPr>
      </w:pPr>
      <w:r>
        <w:rPr>
          <w:b/>
          <w:bCs/>
          <w:lang w:eastAsia="zh-CN"/>
        </w:rPr>
        <w:br/>
      </w:r>
      <w:r w:rsidRPr="003236D8">
        <w:rPr>
          <w:b/>
          <w:bCs/>
          <w:lang w:eastAsia="zh-CN"/>
        </w:rPr>
        <w:t>Answer:</w:t>
      </w:r>
    </w:p>
    <w:p w14:paraId="385D0569" w14:textId="77777777" w:rsidR="00434230" w:rsidRPr="002658BE" w:rsidRDefault="00434230" w:rsidP="00434230">
      <w:pPr>
        <w:pStyle w:val="ListParagraph"/>
        <w:ind w:left="357"/>
        <w:rPr>
          <w:b/>
          <w:bCs/>
          <w:lang w:eastAsia="zh-CN"/>
        </w:rPr>
      </w:pPr>
    </w:p>
    <w:p w14:paraId="63A56DCD" w14:textId="7452FB62" w:rsidR="00434230" w:rsidRDefault="00434230" w:rsidP="00434230">
      <w:pPr>
        <w:pStyle w:val="ListParagraph"/>
        <w:ind w:left="357"/>
        <w:rPr>
          <w:lang w:eastAsia="zh-CN"/>
        </w:rPr>
      </w:pPr>
    </w:p>
    <w:p w14:paraId="2E82D3A4" w14:textId="45BC6FAE" w:rsidR="00434230" w:rsidRDefault="00434230" w:rsidP="00434230">
      <w:pPr>
        <w:pStyle w:val="ListParagraph"/>
        <w:ind w:left="357"/>
        <w:rPr>
          <w:lang w:eastAsia="zh-CN"/>
        </w:rPr>
      </w:pPr>
    </w:p>
    <w:p w14:paraId="69153DA6" w14:textId="77777777" w:rsidR="00434230" w:rsidRDefault="00434230" w:rsidP="00434230">
      <w:pPr>
        <w:pStyle w:val="ListParagraph"/>
        <w:ind w:left="357"/>
        <w:rPr>
          <w:lang w:eastAsia="zh-CN"/>
        </w:rPr>
      </w:pPr>
    </w:p>
    <w:p w14:paraId="0BCFB0A7" w14:textId="27EE8F87" w:rsidR="00434230" w:rsidRDefault="00434230" w:rsidP="00434230">
      <w:pPr>
        <w:pStyle w:val="ListParagraph"/>
        <w:ind w:left="357"/>
        <w:rPr>
          <w:lang w:eastAsia="zh-CN"/>
        </w:rPr>
      </w:pPr>
    </w:p>
    <w:p w14:paraId="5E46EC1F" w14:textId="6BF80503" w:rsidR="00B741D3" w:rsidRDefault="00B741D3" w:rsidP="002F6330">
      <w:pPr>
        <w:pStyle w:val="ListParagraph"/>
        <w:numPr>
          <w:ilvl w:val="0"/>
          <w:numId w:val="21"/>
        </w:numPr>
        <w:rPr>
          <w:lang w:eastAsia="zh-CN"/>
        </w:rPr>
      </w:pPr>
      <w:r w:rsidRPr="00BC26B3">
        <w:rPr>
          <w:lang w:eastAsia="zh-CN"/>
        </w:rPr>
        <w:t>To what extent would the expected income level of an occupation influence your choice of career?</w:t>
      </w:r>
    </w:p>
    <w:p w14:paraId="3C673591" w14:textId="534C8302" w:rsidR="00434230" w:rsidRDefault="00434230" w:rsidP="00434230">
      <w:pPr>
        <w:pStyle w:val="ListParagraph"/>
        <w:ind w:left="357"/>
        <w:rPr>
          <w:b/>
          <w:bCs/>
          <w:lang w:eastAsia="zh-CN"/>
        </w:rPr>
      </w:pPr>
    </w:p>
    <w:p w14:paraId="6EEB0888" w14:textId="6018E8EC" w:rsidR="00434230" w:rsidRDefault="00434230" w:rsidP="00434230">
      <w:pPr>
        <w:pStyle w:val="ListParagraph"/>
        <w:ind w:left="357"/>
        <w:rPr>
          <w:b/>
          <w:bCs/>
          <w:lang w:eastAsia="zh-CN"/>
        </w:rPr>
      </w:pPr>
      <w:r w:rsidRPr="003236D8">
        <w:rPr>
          <w:b/>
          <w:bCs/>
          <w:lang w:eastAsia="zh-CN"/>
        </w:rPr>
        <w:t>Answer:</w:t>
      </w:r>
    </w:p>
    <w:p w14:paraId="36AC8AF7" w14:textId="145BE86B" w:rsidR="00667274" w:rsidRDefault="00667274" w:rsidP="00434230">
      <w:pPr>
        <w:pStyle w:val="ListParagraph"/>
        <w:ind w:left="357"/>
        <w:rPr>
          <w:b/>
          <w:bCs/>
          <w:lang w:eastAsia="zh-CN"/>
        </w:rPr>
      </w:pPr>
    </w:p>
    <w:p w14:paraId="24F01DAD" w14:textId="2AAF304B" w:rsidR="00667274" w:rsidRDefault="00667274" w:rsidP="00434230">
      <w:pPr>
        <w:pStyle w:val="ListParagraph"/>
        <w:ind w:left="357"/>
        <w:rPr>
          <w:b/>
          <w:bCs/>
          <w:lang w:eastAsia="zh-CN"/>
        </w:rPr>
      </w:pPr>
    </w:p>
    <w:p w14:paraId="1DDC7ACD" w14:textId="2E5FBDE0" w:rsidR="00667274" w:rsidRDefault="00667274" w:rsidP="00434230">
      <w:pPr>
        <w:pStyle w:val="ListParagraph"/>
        <w:ind w:left="357"/>
        <w:rPr>
          <w:b/>
          <w:bCs/>
          <w:lang w:eastAsia="zh-CN"/>
        </w:rPr>
      </w:pPr>
    </w:p>
    <w:p w14:paraId="2A040515" w14:textId="77777777" w:rsidR="00667274" w:rsidRPr="003236D8" w:rsidRDefault="00667274" w:rsidP="00434230">
      <w:pPr>
        <w:pStyle w:val="ListParagraph"/>
        <w:ind w:left="357"/>
        <w:rPr>
          <w:lang w:eastAsia="zh-CN"/>
        </w:rPr>
      </w:pPr>
    </w:p>
    <w:p w14:paraId="49B33394" w14:textId="77777777" w:rsidR="00434230" w:rsidRDefault="00434230" w:rsidP="00434230">
      <w:pPr>
        <w:pStyle w:val="ListParagraph"/>
        <w:ind w:left="357"/>
        <w:rPr>
          <w:lang w:eastAsia="zh-CN"/>
        </w:rPr>
      </w:pPr>
    </w:p>
    <w:p w14:paraId="3F0F0EAD" w14:textId="7743ADC6" w:rsidR="002E0DE3" w:rsidRPr="00667274" w:rsidRDefault="002E0DE3" w:rsidP="002E0DE3">
      <w:pPr>
        <w:pStyle w:val="ListParagraph"/>
        <w:numPr>
          <w:ilvl w:val="0"/>
          <w:numId w:val="21"/>
        </w:numPr>
        <w:rPr>
          <w:lang w:eastAsia="zh-CN"/>
        </w:rPr>
      </w:pPr>
      <w:r w:rsidRPr="00157E9C">
        <w:rPr>
          <w:lang w:eastAsia="zh-CN"/>
        </w:rPr>
        <w:t xml:space="preserve">Why do you think that </w:t>
      </w:r>
      <w:r>
        <w:rPr>
          <w:lang w:eastAsia="zh-CN"/>
        </w:rPr>
        <w:t xml:space="preserve">someone who has </w:t>
      </w:r>
      <w:r>
        <w:rPr>
          <w:bCs/>
          <w:lang w:eastAsia="zh-CN"/>
        </w:rPr>
        <w:t>completed additional study,</w:t>
      </w:r>
      <w:r w:rsidRPr="004448BF">
        <w:rPr>
          <w:bCs/>
          <w:lang w:eastAsia="zh-CN"/>
        </w:rPr>
        <w:t xml:space="preserve"> or earn</w:t>
      </w:r>
      <w:r>
        <w:rPr>
          <w:bCs/>
          <w:lang w:eastAsia="zh-CN"/>
        </w:rPr>
        <w:t xml:space="preserve">ed </w:t>
      </w:r>
      <w:r w:rsidRPr="004448BF">
        <w:rPr>
          <w:bCs/>
          <w:lang w:eastAsia="zh-CN"/>
        </w:rPr>
        <w:t>further qualification</w:t>
      </w:r>
      <w:r>
        <w:rPr>
          <w:bCs/>
          <w:lang w:eastAsia="zh-CN"/>
        </w:rPr>
        <w:t>s</w:t>
      </w:r>
      <w:r w:rsidRPr="00157E9C">
        <w:rPr>
          <w:b/>
          <w:bCs/>
          <w:lang w:eastAsia="zh-CN"/>
        </w:rPr>
        <w:t xml:space="preserve"> </w:t>
      </w:r>
      <w:r w:rsidRPr="009C1F39">
        <w:rPr>
          <w:bCs/>
          <w:lang w:eastAsia="zh-CN"/>
        </w:rPr>
        <w:t>(e.g. TAFE, university, trade, etc.)</w:t>
      </w:r>
      <w:r>
        <w:rPr>
          <w:b/>
          <w:bCs/>
          <w:lang w:eastAsia="zh-CN"/>
        </w:rPr>
        <w:t xml:space="preserve"> </w:t>
      </w:r>
      <w:r w:rsidRPr="00157E9C">
        <w:rPr>
          <w:lang w:eastAsia="zh-CN"/>
        </w:rPr>
        <w:t xml:space="preserve">is likely to start on a </w:t>
      </w:r>
      <w:r>
        <w:rPr>
          <w:lang w:eastAsia="zh-CN"/>
        </w:rPr>
        <w:t xml:space="preserve">wage or </w:t>
      </w:r>
      <w:r w:rsidRPr="00157E9C">
        <w:rPr>
          <w:lang w:eastAsia="zh-CN"/>
        </w:rPr>
        <w:t>salary that is above that of the average annual wage for Australian workers?</w:t>
      </w:r>
      <w:r>
        <w:rPr>
          <w:lang w:eastAsia="zh-CN"/>
        </w:rPr>
        <w:br/>
      </w:r>
      <w:r>
        <w:rPr>
          <w:b/>
          <w:bCs/>
          <w:lang w:eastAsia="zh-CN"/>
        </w:rPr>
        <w:br/>
      </w:r>
      <w:r w:rsidRPr="003236D8">
        <w:rPr>
          <w:b/>
          <w:bCs/>
          <w:lang w:eastAsia="zh-CN"/>
        </w:rPr>
        <w:t>Answer:</w:t>
      </w:r>
    </w:p>
    <w:p w14:paraId="7A6E7924" w14:textId="77777777" w:rsidR="00667274" w:rsidRPr="003236D8" w:rsidRDefault="00667274" w:rsidP="00667274">
      <w:pPr>
        <w:rPr>
          <w:lang w:eastAsia="zh-CN"/>
        </w:rPr>
      </w:pPr>
    </w:p>
    <w:p w14:paraId="7ACE9D70" w14:textId="77777777" w:rsidR="00434230" w:rsidRDefault="00434230" w:rsidP="00434230">
      <w:pPr>
        <w:pStyle w:val="ListParagraph"/>
        <w:ind w:left="357"/>
        <w:rPr>
          <w:lang w:eastAsia="zh-CN"/>
        </w:rPr>
      </w:pPr>
    </w:p>
    <w:p w14:paraId="0B9377DF" w14:textId="435E3D87" w:rsidR="00BF5A62" w:rsidRDefault="00667274" w:rsidP="00B741D3">
      <w:pPr>
        <w:jc w:val="center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116B2A07" wp14:editId="64C66346">
            <wp:extent cx="3689552" cy="1296537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552" cy="1296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F5A62">
        <w:rPr>
          <w:lang w:eastAsia="zh-CN"/>
        </w:rPr>
        <w:br w:type="page"/>
      </w:r>
    </w:p>
    <w:p w14:paraId="13A9EE8F" w14:textId="2AEF6E78" w:rsidR="00BF5A62" w:rsidRDefault="00BF5A62" w:rsidP="00BF5A62">
      <w:pPr>
        <w:spacing w:after="0"/>
        <w:rPr>
          <w:rFonts w:cstheme="minorHAnsi"/>
          <w:b/>
        </w:rPr>
      </w:pPr>
      <w:r>
        <w:rPr>
          <w:rFonts w:cstheme="minorHAnsi"/>
          <w:b/>
        </w:rPr>
        <w:lastRenderedPageBreak/>
        <w:t>ACTIVITY 2</w:t>
      </w:r>
      <w:r w:rsidRPr="00440D38">
        <w:rPr>
          <w:rFonts w:cstheme="minorHAnsi"/>
          <w:b/>
        </w:rPr>
        <w:t xml:space="preserve"> </w:t>
      </w:r>
      <w:r>
        <w:rPr>
          <w:rFonts w:cstheme="minorHAnsi"/>
          <w:b/>
        </w:rPr>
        <w:t>–</w:t>
      </w:r>
      <w:r w:rsidRPr="00440D38">
        <w:rPr>
          <w:rFonts w:cstheme="minorHAnsi"/>
          <w:b/>
        </w:rPr>
        <w:t xml:space="preserve"> </w:t>
      </w:r>
      <w:r>
        <w:rPr>
          <w:rFonts w:cstheme="minorHAnsi"/>
          <w:b/>
        </w:rPr>
        <w:t>How much can I earn?</w:t>
      </w:r>
    </w:p>
    <w:p w14:paraId="3E6DCC1C" w14:textId="77777777" w:rsidR="006E2911" w:rsidRPr="00440D38" w:rsidRDefault="006E2911" w:rsidP="00BF5A62">
      <w:pPr>
        <w:spacing w:after="0"/>
        <w:rPr>
          <w:rFonts w:cstheme="minorHAnsi"/>
        </w:rPr>
      </w:pPr>
    </w:p>
    <w:p w14:paraId="07EFBEF8" w14:textId="180C01A7" w:rsidR="00B741D3" w:rsidRDefault="00F92D26" w:rsidP="00CE422E">
      <w:pPr>
        <w:pStyle w:val="ListParagraph"/>
        <w:numPr>
          <w:ilvl w:val="0"/>
          <w:numId w:val="27"/>
        </w:numPr>
        <w:rPr>
          <w:lang w:eastAsia="zh-CN"/>
        </w:rPr>
      </w:pP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32BF9304" wp14:editId="64BC91A1">
            <wp:simplePos x="0" y="0"/>
            <wp:positionH relativeFrom="margin">
              <wp:posOffset>5543550</wp:posOffset>
            </wp:positionH>
            <wp:positionV relativeFrom="margin">
              <wp:posOffset>628650</wp:posOffset>
            </wp:positionV>
            <wp:extent cx="1104900" cy="11049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41D3" w:rsidRPr="00BC26B3">
        <w:rPr>
          <w:lang w:eastAsia="zh-CN"/>
        </w:rPr>
        <w:t xml:space="preserve">The following table can </w:t>
      </w:r>
      <w:r w:rsidR="00B741D3" w:rsidRPr="00F0636C">
        <w:rPr>
          <w:noProof/>
          <w:lang w:eastAsia="zh-CN"/>
        </w:rPr>
        <w:t>be completed</w:t>
      </w:r>
      <w:r w:rsidR="00B741D3" w:rsidRPr="00BC26B3">
        <w:rPr>
          <w:lang w:eastAsia="zh-CN"/>
        </w:rPr>
        <w:t xml:space="preserve"> after finding the information at </w:t>
      </w:r>
      <w:hyperlink r:id="rId14" w:history="1">
        <w:r w:rsidR="008E2DDE" w:rsidRPr="00E76494">
          <w:rPr>
            <w:rStyle w:val="Hyperlink"/>
            <w:lang w:eastAsia="zh-CN"/>
          </w:rPr>
          <w:t>www.joboutlook.gov.</w:t>
        </w:r>
        <w:r w:rsidR="008E2DDE" w:rsidRPr="00E76494">
          <w:rPr>
            <w:rStyle w:val="Hyperlink"/>
            <w:noProof/>
            <w:lang w:eastAsia="zh-CN"/>
          </w:rPr>
          <w:t>au</w:t>
        </w:r>
      </w:hyperlink>
      <w:r w:rsidR="008E2DDE" w:rsidRPr="00E76494">
        <w:rPr>
          <w:lang w:eastAsia="zh-CN"/>
        </w:rPr>
        <w:t>.</w:t>
      </w:r>
      <w:r w:rsidR="008E2DDE" w:rsidRPr="00CE422E">
        <w:rPr>
          <w:b/>
          <w:noProof/>
          <w:lang w:eastAsia="zh-CN"/>
        </w:rPr>
        <w:t xml:space="preserve"> </w:t>
      </w:r>
      <w:r w:rsidR="00B741D3" w:rsidRPr="00BC26B3">
        <w:rPr>
          <w:lang w:eastAsia="zh-CN"/>
        </w:rPr>
        <w:t xml:space="preserve">This Australian website has information on all aspects of the current employment market. </w:t>
      </w:r>
    </w:p>
    <w:p w14:paraId="137DE4B2" w14:textId="0398181D" w:rsidR="00B741D3" w:rsidRPr="00BC26B3" w:rsidRDefault="00B741D3" w:rsidP="00B741D3">
      <w:pPr>
        <w:pStyle w:val="ListParagraph"/>
        <w:numPr>
          <w:ilvl w:val="0"/>
          <w:numId w:val="23"/>
        </w:numPr>
        <w:rPr>
          <w:lang w:eastAsia="zh-CN"/>
        </w:rPr>
      </w:pPr>
      <w:r w:rsidRPr="00BC26B3">
        <w:rPr>
          <w:lang w:eastAsia="zh-CN"/>
        </w:rPr>
        <w:t xml:space="preserve">Use the </w:t>
      </w:r>
      <w:r w:rsidRPr="00F0636C">
        <w:rPr>
          <w:noProof/>
          <w:lang w:eastAsia="zh-CN"/>
        </w:rPr>
        <w:t>alphabetical</w:t>
      </w:r>
      <w:r w:rsidRPr="00BC26B3">
        <w:rPr>
          <w:lang w:eastAsia="zh-CN"/>
        </w:rPr>
        <w:t xml:space="preserve"> search to select </w:t>
      </w:r>
      <w:r w:rsidR="0035696B" w:rsidRPr="0035696B">
        <w:rPr>
          <w:b/>
          <w:lang w:eastAsia="zh-CN"/>
        </w:rPr>
        <w:t xml:space="preserve">three to </w:t>
      </w:r>
      <w:r w:rsidRPr="0035696B">
        <w:rPr>
          <w:b/>
          <w:lang w:eastAsia="zh-CN"/>
        </w:rPr>
        <w:t>five</w:t>
      </w:r>
      <w:r w:rsidRPr="00BC26B3">
        <w:rPr>
          <w:lang w:eastAsia="zh-CN"/>
        </w:rPr>
        <w:t xml:space="preserve"> occupations that most interest you. </w:t>
      </w:r>
    </w:p>
    <w:p w14:paraId="5FBB47C5" w14:textId="77777777" w:rsidR="00B741D3" w:rsidRPr="00BC26B3" w:rsidRDefault="00B741D3" w:rsidP="00B741D3">
      <w:pPr>
        <w:pStyle w:val="ListParagraph"/>
        <w:numPr>
          <w:ilvl w:val="0"/>
          <w:numId w:val="23"/>
        </w:numPr>
        <w:rPr>
          <w:lang w:eastAsia="zh-CN"/>
        </w:rPr>
      </w:pPr>
      <w:r w:rsidRPr="00BC26B3">
        <w:rPr>
          <w:lang w:eastAsia="zh-CN"/>
        </w:rPr>
        <w:t xml:space="preserve">Record the information for each of </w:t>
      </w:r>
      <w:r w:rsidRPr="0086429A">
        <w:rPr>
          <w:b/>
          <w:bCs/>
          <w:lang w:eastAsia="zh-CN"/>
        </w:rPr>
        <w:t>your</w:t>
      </w:r>
      <w:r w:rsidRPr="00BC26B3">
        <w:rPr>
          <w:lang w:eastAsia="zh-CN"/>
        </w:rPr>
        <w:t xml:space="preserve"> selected occupations in the table below. </w:t>
      </w:r>
    </w:p>
    <w:p w14:paraId="2EBD38DE" w14:textId="2934DB1F" w:rsidR="00B741D3" w:rsidRDefault="00B741D3" w:rsidP="00B741D3">
      <w:pPr>
        <w:pStyle w:val="ListParagraph"/>
        <w:numPr>
          <w:ilvl w:val="0"/>
          <w:numId w:val="23"/>
        </w:numPr>
        <w:rPr>
          <w:lang w:eastAsia="zh-CN"/>
        </w:rPr>
      </w:pPr>
      <w:r w:rsidRPr="00BC26B3">
        <w:rPr>
          <w:lang w:eastAsia="zh-CN"/>
        </w:rPr>
        <w:t>An example (</w:t>
      </w:r>
      <w:r>
        <w:rPr>
          <w:lang w:eastAsia="zh-CN"/>
        </w:rPr>
        <w:t xml:space="preserve">current </w:t>
      </w:r>
      <w:proofErr w:type="gramStart"/>
      <w:r>
        <w:rPr>
          <w:lang w:eastAsia="zh-CN"/>
        </w:rPr>
        <w:t>at</w:t>
      </w:r>
      <w:proofErr w:type="gramEnd"/>
      <w:r>
        <w:rPr>
          <w:lang w:eastAsia="zh-CN"/>
        </w:rPr>
        <w:t xml:space="preserve"> </w:t>
      </w:r>
      <w:r w:rsidR="00130647">
        <w:rPr>
          <w:lang w:eastAsia="zh-CN"/>
        </w:rPr>
        <w:t>16</w:t>
      </w:r>
      <w:r w:rsidR="009250A2">
        <w:rPr>
          <w:lang w:eastAsia="zh-CN"/>
        </w:rPr>
        <w:t xml:space="preserve"> </w:t>
      </w:r>
      <w:r w:rsidR="00130647">
        <w:rPr>
          <w:lang w:eastAsia="zh-CN"/>
        </w:rPr>
        <w:t>October</w:t>
      </w:r>
      <w:r w:rsidR="009250A2">
        <w:rPr>
          <w:lang w:eastAsia="zh-CN"/>
        </w:rPr>
        <w:t xml:space="preserve"> 20</w:t>
      </w:r>
      <w:r w:rsidR="00130647">
        <w:rPr>
          <w:lang w:eastAsia="zh-CN"/>
        </w:rPr>
        <w:t>24</w:t>
      </w:r>
      <w:r w:rsidRPr="00BC26B3">
        <w:rPr>
          <w:lang w:eastAsia="zh-CN"/>
        </w:rPr>
        <w:t xml:space="preserve">) has </w:t>
      </w:r>
      <w:r w:rsidRPr="00F0636C">
        <w:rPr>
          <w:noProof/>
          <w:lang w:eastAsia="zh-CN"/>
        </w:rPr>
        <w:t>been completed</w:t>
      </w:r>
      <w:r w:rsidRPr="00BC26B3">
        <w:rPr>
          <w:lang w:eastAsia="zh-CN"/>
        </w:rPr>
        <w:t xml:space="preserve"> for you. </w:t>
      </w:r>
    </w:p>
    <w:p w14:paraId="7F57756D" w14:textId="77777777" w:rsidR="00B741D3" w:rsidRPr="00BC1B8E" w:rsidRDefault="00B741D3" w:rsidP="00B741D3">
      <w:pPr>
        <w:rPr>
          <w:rFonts w:cstheme="minorHAnsi"/>
          <w:b/>
          <w:lang w:eastAsia="zh-CN"/>
        </w:rPr>
      </w:pPr>
      <w:r w:rsidRPr="00BC1B8E">
        <w:rPr>
          <w:rFonts w:cstheme="minorHAnsi"/>
          <w:b/>
          <w:lang w:eastAsia="zh-CN"/>
        </w:rPr>
        <w:t>INVESTIGATING INCOME AND EMPLOYMENT OPPORTUNITIES TABLE</w:t>
      </w:r>
    </w:p>
    <w:tbl>
      <w:tblPr>
        <w:tblStyle w:val="TableGrid"/>
        <w:tblpPr w:leftFromText="180" w:rightFromText="180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1453"/>
        <w:gridCol w:w="1620"/>
        <w:gridCol w:w="1270"/>
        <w:gridCol w:w="1269"/>
        <w:gridCol w:w="1831"/>
        <w:gridCol w:w="3239"/>
      </w:tblGrid>
      <w:tr w:rsidR="00391D81" w:rsidRPr="005B6A24" w14:paraId="6B3D341E" w14:textId="77777777" w:rsidTr="00947D94">
        <w:tc>
          <w:tcPr>
            <w:tcW w:w="1453" w:type="dxa"/>
            <w:shd w:val="clear" w:color="auto" w:fill="007AC2"/>
            <w:vAlign w:val="center"/>
          </w:tcPr>
          <w:p w14:paraId="5940C6C4" w14:textId="77777777" w:rsidR="00391D81" w:rsidRPr="004C5BCD" w:rsidRDefault="00391D81" w:rsidP="00947D94">
            <w:pPr>
              <w:spacing w:after="160" w:line="259" w:lineRule="auto"/>
              <w:jc w:val="center"/>
              <w:rPr>
                <w:rFonts w:cstheme="minorHAnsi"/>
                <w:b/>
                <w:color w:val="FFFFFF" w:themeColor="background1"/>
                <w:lang w:eastAsia="zh-CN"/>
              </w:rPr>
            </w:pPr>
            <w:r w:rsidRPr="004C5BCD">
              <w:rPr>
                <w:rFonts w:cstheme="minorHAnsi"/>
                <w:b/>
                <w:color w:val="FFFFFF" w:themeColor="background1"/>
              </w:rPr>
              <w:t>OCCUPATION TITLE</w:t>
            </w:r>
          </w:p>
        </w:tc>
        <w:tc>
          <w:tcPr>
            <w:tcW w:w="1620" w:type="dxa"/>
            <w:shd w:val="clear" w:color="auto" w:fill="007AC2"/>
            <w:vAlign w:val="center"/>
          </w:tcPr>
          <w:p w14:paraId="251623E6" w14:textId="77777777" w:rsidR="00391D81" w:rsidRPr="004C5BCD" w:rsidRDefault="00391D81" w:rsidP="00947D94">
            <w:pPr>
              <w:spacing w:after="160" w:line="259" w:lineRule="auto"/>
              <w:jc w:val="center"/>
              <w:rPr>
                <w:rFonts w:cstheme="minorHAnsi"/>
                <w:b/>
                <w:color w:val="FFFFFF" w:themeColor="background1"/>
                <w:lang w:eastAsia="zh-CN"/>
              </w:rPr>
            </w:pPr>
            <w:r w:rsidRPr="004C5BCD">
              <w:rPr>
                <w:rFonts w:cstheme="minorHAnsi"/>
                <w:b/>
                <w:color w:val="FFFFFF" w:themeColor="background1"/>
              </w:rPr>
              <w:t>NO. OF PEOPLE WORKING IN OCCUPATION</w:t>
            </w:r>
          </w:p>
        </w:tc>
        <w:tc>
          <w:tcPr>
            <w:tcW w:w="1270" w:type="dxa"/>
            <w:shd w:val="clear" w:color="auto" w:fill="007AC2"/>
            <w:vAlign w:val="center"/>
          </w:tcPr>
          <w:p w14:paraId="5D6BE819" w14:textId="1805D147" w:rsidR="00391D81" w:rsidRPr="004C5BCD" w:rsidRDefault="00391D81" w:rsidP="00947D94">
            <w:pPr>
              <w:spacing w:after="160" w:line="259" w:lineRule="auto"/>
              <w:jc w:val="center"/>
              <w:rPr>
                <w:rFonts w:cstheme="minorHAnsi"/>
                <w:b/>
                <w:color w:val="FFFFFF" w:themeColor="background1"/>
                <w:lang w:eastAsia="zh-CN"/>
              </w:rPr>
            </w:pPr>
            <w:r w:rsidRPr="00152B39">
              <w:rPr>
                <w:rFonts w:cs="Frutiger 55 Roman"/>
                <w:b/>
                <w:color w:val="FFFFFF" w:themeColor="background1"/>
              </w:rPr>
              <w:t>MEDIAN WEEKLY EARNINGS</w:t>
            </w:r>
          </w:p>
        </w:tc>
        <w:tc>
          <w:tcPr>
            <w:tcW w:w="1269" w:type="dxa"/>
            <w:shd w:val="clear" w:color="auto" w:fill="007AC2"/>
            <w:vAlign w:val="center"/>
          </w:tcPr>
          <w:p w14:paraId="0FB3F41B" w14:textId="77777777" w:rsidR="00391D81" w:rsidRPr="004C5BCD" w:rsidRDefault="00391D81" w:rsidP="00947D94">
            <w:pPr>
              <w:spacing w:after="160" w:line="259" w:lineRule="auto"/>
              <w:jc w:val="center"/>
              <w:rPr>
                <w:rFonts w:cstheme="minorHAnsi"/>
                <w:b/>
                <w:color w:val="FFFFFF" w:themeColor="background1"/>
                <w:lang w:eastAsia="zh-CN"/>
              </w:rPr>
            </w:pPr>
            <w:r w:rsidRPr="004C5BCD">
              <w:rPr>
                <w:rFonts w:cstheme="minorHAnsi"/>
                <w:b/>
                <w:color w:val="FFFFFF" w:themeColor="background1"/>
              </w:rPr>
              <w:t>% WORKING FULL-TIME</w:t>
            </w:r>
          </w:p>
        </w:tc>
        <w:tc>
          <w:tcPr>
            <w:tcW w:w="1831" w:type="dxa"/>
            <w:shd w:val="clear" w:color="auto" w:fill="007AC2"/>
            <w:vAlign w:val="center"/>
          </w:tcPr>
          <w:p w14:paraId="05A86E4D" w14:textId="22C990CD" w:rsidR="00391D81" w:rsidRPr="00560289" w:rsidRDefault="00560289" w:rsidP="00947D94">
            <w:pPr>
              <w:spacing w:after="160" w:line="259" w:lineRule="auto"/>
              <w:jc w:val="center"/>
              <w:rPr>
                <w:rFonts w:cstheme="minorHAnsi"/>
                <w:b/>
                <w:color w:val="FFFFFF" w:themeColor="background1"/>
                <w:lang w:eastAsia="zh-CN"/>
              </w:rPr>
            </w:pPr>
            <w:r w:rsidRPr="00560289">
              <w:rPr>
                <w:rFonts w:cstheme="minorHAnsi"/>
                <w:b/>
                <w:color w:val="FFFFFF" w:themeColor="background1"/>
              </w:rPr>
              <w:t>ANNUAL EMPLOYMENT GROWTH</w:t>
            </w:r>
          </w:p>
        </w:tc>
        <w:tc>
          <w:tcPr>
            <w:tcW w:w="3239" w:type="dxa"/>
            <w:shd w:val="clear" w:color="auto" w:fill="007AC2"/>
            <w:vAlign w:val="center"/>
          </w:tcPr>
          <w:p w14:paraId="299C462F" w14:textId="4C86F340" w:rsidR="00391D81" w:rsidRPr="004C5BCD" w:rsidRDefault="00391D81" w:rsidP="00947D94">
            <w:pPr>
              <w:spacing w:after="160" w:line="259" w:lineRule="auto"/>
              <w:jc w:val="center"/>
              <w:rPr>
                <w:rFonts w:cstheme="minorHAnsi"/>
                <w:b/>
                <w:color w:val="FFFFFF" w:themeColor="background1"/>
                <w:lang w:eastAsia="zh-CN"/>
              </w:rPr>
            </w:pPr>
            <w:r>
              <w:rPr>
                <w:rFonts w:cs="Frutiger 55 Roman"/>
                <w:b/>
                <w:color w:val="FFFFFF" w:themeColor="background1"/>
              </w:rPr>
              <w:t xml:space="preserve">HIGHEST % OF </w:t>
            </w:r>
            <w:r w:rsidRPr="00152B39">
              <w:rPr>
                <w:rFonts w:cs="Frutiger 55 Roman"/>
                <w:b/>
                <w:color w:val="FFFFFF" w:themeColor="background1"/>
              </w:rPr>
              <w:t>EDUCATIONAL ATTAINMENT</w:t>
            </w:r>
            <w:r>
              <w:rPr>
                <w:rFonts w:cs="Frutiger 55 Roman"/>
                <w:b/>
                <w:color w:val="FFFFFF" w:themeColor="background1"/>
              </w:rPr>
              <w:t xml:space="preserve"> LEVEL</w:t>
            </w:r>
          </w:p>
        </w:tc>
      </w:tr>
      <w:tr w:rsidR="00B741D3" w:rsidRPr="005B6A24" w14:paraId="47C9D41D" w14:textId="77777777" w:rsidTr="00947D94">
        <w:tc>
          <w:tcPr>
            <w:tcW w:w="1453" w:type="dxa"/>
            <w:shd w:val="clear" w:color="auto" w:fill="4472C4"/>
            <w:vAlign w:val="center"/>
          </w:tcPr>
          <w:p w14:paraId="260541D6" w14:textId="77777777" w:rsidR="00B741D3" w:rsidRPr="004C5BCD" w:rsidRDefault="00B741D3" w:rsidP="00947D94">
            <w:pPr>
              <w:spacing w:after="160" w:line="259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4C5BCD">
              <w:rPr>
                <w:rFonts w:cstheme="minorHAnsi"/>
                <w:b/>
                <w:bCs/>
              </w:rPr>
              <w:t>Bar Attendants and Baristas</w:t>
            </w:r>
          </w:p>
        </w:tc>
        <w:tc>
          <w:tcPr>
            <w:tcW w:w="1620" w:type="dxa"/>
            <w:shd w:val="clear" w:color="auto" w:fill="00B0F0"/>
            <w:vAlign w:val="center"/>
          </w:tcPr>
          <w:p w14:paraId="32BB679D" w14:textId="5C359D9C" w:rsidR="00B741D3" w:rsidRPr="00130647" w:rsidRDefault="00B741D3" w:rsidP="00947D94">
            <w:pPr>
              <w:spacing w:after="160" w:line="259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130647">
              <w:rPr>
                <w:rFonts w:cstheme="minorHAnsi"/>
                <w:b/>
                <w:bCs/>
              </w:rPr>
              <w:t>1</w:t>
            </w:r>
            <w:r w:rsidR="00D848AD" w:rsidRPr="00130647">
              <w:rPr>
                <w:rFonts w:cstheme="minorHAnsi"/>
                <w:b/>
                <w:bCs/>
              </w:rPr>
              <w:t>20</w:t>
            </w:r>
            <w:r w:rsidRPr="00130647">
              <w:rPr>
                <w:rFonts w:cstheme="minorHAnsi"/>
                <w:b/>
                <w:bCs/>
              </w:rPr>
              <w:t>,</w:t>
            </w:r>
            <w:r w:rsidR="00D848AD" w:rsidRPr="00130647">
              <w:rPr>
                <w:rFonts w:cstheme="minorHAnsi"/>
                <w:b/>
                <w:bCs/>
              </w:rPr>
              <w:t>8</w:t>
            </w:r>
            <w:r w:rsidRPr="00130647">
              <w:rPr>
                <w:rFonts w:cstheme="minorHAnsi"/>
                <w:b/>
                <w:bCs/>
              </w:rPr>
              <w:t>00</w:t>
            </w:r>
          </w:p>
        </w:tc>
        <w:tc>
          <w:tcPr>
            <w:tcW w:w="1270" w:type="dxa"/>
            <w:shd w:val="clear" w:color="auto" w:fill="00B0F0"/>
            <w:vAlign w:val="center"/>
          </w:tcPr>
          <w:p w14:paraId="5A82C6B4" w14:textId="72CC06AD" w:rsidR="00B741D3" w:rsidRPr="00130647" w:rsidRDefault="00B741D3" w:rsidP="00947D94">
            <w:pPr>
              <w:spacing w:after="160" w:line="259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130647">
              <w:rPr>
                <w:rFonts w:cstheme="minorHAnsi"/>
                <w:b/>
                <w:bCs/>
              </w:rPr>
              <w:t>$</w:t>
            </w:r>
            <w:r w:rsidR="008526F8" w:rsidRPr="00130647">
              <w:rPr>
                <w:rFonts w:cstheme="minorHAnsi"/>
                <w:b/>
                <w:bCs/>
              </w:rPr>
              <w:t>1,</w:t>
            </w:r>
            <w:r w:rsidR="00936916" w:rsidRPr="00130647">
              <w:rPr>
                <w:rFonts w:cstheme="minorHAnsi"/>
                <w:b/>
                <w:bCs/>
              </w:rPr>
              <w:t>240</w:t>
            </w:r>
          </w:p>
        </w:tc>
        <w:tc>
          <w:tcPr>
            <w:tcW w:w="1269" w:type="dxa"/>
            <w:shd w:val="clear" w:color="auto" w:fill="00B0F0"/>
            <w:vAlign w:val="center"/>
          </w:tcPr>
          <w:p w14:paraId="660DCAF8" w14:textId="4786B8B3" w:rsidR="00B741D3" w:rsidRPr="00130647" w:rsidRDefault="00947D94" w:rsidP="00947D94">
            <w:pPr>
              <w:spacing w:after="160" w:line="259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130647">
              <w:rPr>
                <w:rFonts w:cstheme="minorHAnsi"/>
                <w:b/>
                <w:bCs/>
              </w:rPr>
              <w:t>35</w:t>
            </w:r>
            <w:r w:rsidR="00B741D3" w:rsidRPr="00130647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831" w:type="dxa"/>
            <w:shd w:val="clear" w:color="auto" w:fill="00B0F0"/>
            <w:vAlign w:val="center"/>
          </w:tcPr>
          <w:p w14:paraId="3A30754B" w14:textId="509FA8C4" w:rsidR="00B741D3" w:rsidRPr="00130647" w:rsidRDefault="00947D94" w:rsidP="00947D94">
            <w:pPr>
              <w:spacing w:after="160" w:line="259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130647">
              <w:rPr>
                <w:rFonts w:cstheme="minorHAnsi"/>
                <w:b/>
                <w:bCs/>
                <w:lang w:eastAsia="zh-CN"/>
              </w:rPr>
              <w:t>5,200</w:t>
            </w:r>
          </w:p>
        </w:tc>
        <w:tc>
          <w:tcPr>
            <w:tcW w:w="3239" w:type="dxa"/>
            <w:shd w:val="clear" w:color="auto" w:fill="00B0F0"/>
            <w:vAlign w:val="center"/>
          </w:tcPr>
          <w:p w14:paraId="701098FB" w14:textId="5D720141" w:rsidR="00B741D3" w:rsidRPr="00947D94" w:rsidRDefault="00130647" w:rsidP="00947D94">
            <w:pPr>
              <w:jc w:val="center"/>
              <w:rPr>
                <w:rFonts w:cstheme="minorHAnsi"/>
              </w:rPr>
            </w:pPr>
            <w:r w:rsidRPr="00130647">
              <w:rPr>
                <w:rFonts w:cstheme="minorHAnsi"/>
                <w:b/>
                <w:bCs/>
              </w:rPr>
              <w:t>42.8</w:t>
            </w:r>
            <w:r w:rsidR="00B87114" w:rsidRPr="00130647">
              <w:rPr>
                <w:rFonts w:cstheme="minorHAnsi"/>
                <w:b/>
                <w:bCs/>
              </w:rPr>
              <w:t>%</w:t>
            </w:r>
            <w:r w:rsidR="00B87114">
              <w:rPr>
                <w:rFonts w:cstheme="minorHAnsi"/>
              </w:rPr>
              <w:t xml:space="preserve"> </w:t>
            </w:r>
            <w:proofErr w:type="gramStart"/>
            <w:r w:rsidR="00B87114">
              <w:rPr>
                <w:rFonts w:cstheme="minorHAnsi"/>
                <w:b/>
                <w:bCs/>
              </w:rPr>
              <w:t>of</w:t>
            </w:r>
            <w:r>
              <w:rPr>
                <w:rFonts w:cstheme="minorHAnsi"/>
                <w:b/>
                <w:bCs/>
              </w:rPr>
              <w:t xml:space="preserve"> </w:t>
            </w:r>
            <w:r w:rsidRPr="004C5BCD">
              <w:rPr>
                <w:rFonts w:cstheme="minorHAnsi"/>
                <w:b/>
                <w:bCs/>
              </w:rPr>
              <w:t xml:space="preserve"> Bar</w:t>
            </w:r>
            <w:proofErr w:type="gramEnd"/>
            <w:r w:rsidRPr="004C5BCD">
              <w:rPr>
                <w:rFonts w:cstheme="minorHAnsi"/>
                <w:b/>
                <w:bCs/>
              </w:rPr>
              <w:t xml:space="preserve"> Attendants and Baristas</w:t>
            </w:r>
            <w:r>
              <w:rPr>
                <w:rFonts w:cstheme="minorHAnsi"/>
                <w:b/>
                <w:bCs/>
              </w:rPr>
              <w:t xml:space="preserve"> highest level of education is Year 12.</w:t>
            </w:r>
          </w:p>
        </w:tc>
      </w:tr>
      <w:tr w:rsidR="00B741D3" w:rsidRPr="005B6A24" w14:paraId="0CF7404C" w14:textId="77777777" w:rsidTr="00947D94">
        <w:trPr>
          <w:trHeight w:val="1191"/>
        </w:trPr>
        <w:tc>
          <w:tcPr>
            <w:tcW w:w="1453" w:type="dxa"/>
            <w:shd w:val="clear" w:color="auto" w:fill="4472C4"/>
            <w:vAlign w:val="center"/>
          </w:tcPr>
          <w:p w14:paraId="24DB2AFD" w14:textId="77777777" w:rsidR="00B741D3" w:rsidRPr="004C5BCD" w:rsidRDefault="00B741D3" w:rsidP="00947D94">
            <w:pPr>
              <w:spacing w:after="160" w:line="259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4C5BCD">
              <w:rPr>
                <w:rFonts w:cstheme="minorHAnsi"/>
                <w:b/>
                <w:bCs/>
                <w:lang w:eastAsia="zh-CN"/>
              </w:rPr>
              <w:t>1.</w:t>
            </w:r>
          </w:p>
        </w:tc>
        <w:tc>
          <w:tcPr>
            <w:tcW w:w="1620" w:type="dxa"/>
            <w:vAlign w:val="center"/>
          </w:tcPr>
          <w:p w14:paraId="070CE635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270" w:type="dxa"/>
            <w:vAlign w:val="center"/>
          </w:tcPr>
          <w:p w14:paraId="14E83EDF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269" w:type="dxa"/>
            <w:vAlign w:val="center"/>
          </w:tcPr>
          <w:p w14:paraId="2CC0ACA8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831" w:type="dxa"/>
            <w:vAlign w:val="center"/>
          </w:tcPr>
          <w:p w14:paraId="76AC72FC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3239" w:type="dxa"/>
            <w:vAlign w:val="center"/>
          </w:tcPr>
          <w:p w14:paraId="50C4121A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</w:tr>
      <w:tr w:rsidR="00B741D3" w:rsidRPr="005B6A24" w14:paraId="5FFDA89F" w14:textId="77777777" w:rsidTr="00947D94">
        <w:trPr>
          <w:trHeight w:val="1191"/>
        </w:trPr>
        <w:tc>
          <w:tcPr>
            <w:tcW w:w="1453" w:type="dxa"/>
            <w:shd w:val="clear" w:color="auto" w:fill="4472C4"/>
            <w:vAlign w:val="center"/>
          </w:tcPr>
          <w:p w14:paraId="046A56B7" w14:textId="77777777" w:rsidR="00B741D3" w:rsidRPr="004C5BCD" w:rsidRDefault="00B741D3" w:rsidP="00947D94">
            <w:pPr>
              <w:spacing w:after="160" w:line="259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4C5BCD">
              <w:rPr>
                <w:rFonts w:cstheme="minorHAnsi"/>
                <w:b/>
                <w:bCs/>
                <w:lang w:eastAsia="zh-CN"/>
              </w:rPr>
              <w:t>2.</w:t>
            </w:r>
          </w:p>
        </w:tc>
        <w:tc>
          <w:tcPr>
            <w:tcW w:w="1620" w:type="dxa"/>
            <w:vAlign w:val="center"/>
          </w:tcPr>
          <w:p w14:paraId="7E8D594F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270" w:type="dxa"/>
            <w:vAlign w:val="center"/>
          </w:tcPr>
          <w:p w14:paraId="0FA819B2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269" w:type="dxa"/>
            <w:vAlign w:val="center"/>
          </w:tcPr>
          <w:p w14:paraId="3EEE8E04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831" w:type="dxa"/>
            <w:vAlign w:val="center"/>
          </w:tcPr>
          <w:p w14:paraId="60CB0CD0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3239" w:type="dxa"/>
            <w:vAlign w:val="center"/>
          </w:tcPr>
          <w:p w14:paraId="68B76DD6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</w:tr>
      <w:tr w:rsidR="00B741D3" w:rsidRPr="005B6A24" w14:paraId="2599F0A5" w14:textId="77777777" w:rsidTr="00947D94">
        <w:trPr>
          <w:trHeight w:val="1191"/>
        </w:trPr>
        <w:tc>
          <w:tcPr>
            <w:tcW w:w="1453" w:type="dxa"/>
            <w:shd w:val="clear" w:color="auto" w:fill="4472C4"/>
            <w:vAlign w:val="center"/>
          </w:tcPr>
          <w:p w14:paraId="213ABB99" w14:textId="77777777" w:rsidR="00B741D3" w:rsidRPr="004C5BCD" w:rsidRDefault="00B741D3" w:rsidP="00947D94">
            <w:pPr>
              <w:spacing w:after="160" w:line="259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4C5BCD">
              <w:rPr>
                <w:rFonts w:cstheme="minorHAnsi"/>
                <w:b/>
                <w:bCs/>
                <w:lang w:eastAsia="zh-CN"/>
              </w:rPr>
              <w:t>3.</w:t>
            </w:r>
          </w:p>
        </w:tc>
        <w:tc>
          <w:tcPr>
            <w:tcW w:w="1620" w:type="dxa"/>
            <w:vAlign w:val="center"/>
          </w:tcPr>
          <w:p w14:paraId="653B9C45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270" w:type="dxa"/>
            <w:vAlign w:val="center"/>
          </w:tcPr>
          <w:p w14:paraId="3AE6EC0B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269" w:type="dxa"/>
            <w:vAlign w:val="center"/>
          </w:tcPr>
          <w:p w14:paraId="47FA27D4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831" w:type="dxa"/>
            <w:vAlign w:val="center"/>
          </w:tcPr>
          <w:p w14:paraId="62D6D4F1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3239" w:type="dxa"/>
            <w:vAlign w:val="center"/>
          </w:tcPr>
          <w:p w14:paraId="66B41517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</w:tr>
      <w:tr w:rsidR="00B741D3" w:rsidRPr="005B6A24" w14:paraId="079422F9" w14:textId="77777777" w:rsidTr="00947D94">
        <w:trPr>
          <w:trHeight w:val="1191"/>
        </w:trPr>
        <w:tc>
          <w:tcPr>
            <w:tcW w:w="1453" w:type="dxa"/>
            <w:shd w:val="clear" w:color="auto" w:fill="4472C4"/>
            <w:vAlign w:val="center"/>
          </w:tcPr>
          <w:p w14:paraId="1DB1A2E4" w14:textId="77777777" w:rsidR="00B741D3" w:rsidRPr="004C5BCD" w:rsidRDefault="00B741D3" w:rsidP="00947D94">
            <w:pPr>
              <w:spacing w:after="160" w:line="259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4C5BCD">
              <w:rPr>
                <w:rFonts w:cstheme="minorHAnsi"/>
                <w:b/>
                <w:bCs/>
                <w:lang w:eastAsia="zh-CN"/>
              </w:rPr>
              <w:t>4.</w:t>
            </w:r>
          </w:p>
        </w:tc>
        <w:tc>
          <w:tcPr>
            <w:tcW w:w="1620" w:type="dxa"/>
            <w:vAlign w:val="center"/>
          </w:tcPr>
          <w:p w14:paraId="42C2BA1A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270" w:type="dxa"/>
            <w:vAlign w:val="center"/>
          </w:tcPr>
          <w:p w14:paraId="436A56E7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269" w:type="dxa"/>
            <w:vAlign w:val="center"/>
          </w:tcPr>
          <w:p w14:paraId="6194C57D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831" w:type="dxa"/>
            <w:vAlign w:val="center"/>
          </w:tcPr>
          <w:p w14:paraId="236949FE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3239" w:type="dxa"/>
            <w:vAlign w:val="center"/>
          </w:tcPr>
          <w:p w14:paraId="1948593C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</w:tr>
      <w:tr w:rsidR="00B741D3" w:rsidRPr="005B6A24" w14:paraId="4C7800B2" w14:textId="77777777" w:rsidTr="00947D94">
        <w:trPr>
          <w:trHeight w:val="1191"/>
        </w:trPr>
        <w:tc>
          <w:tcPr>
            <w:tcW w:w="1453" w:type="dxa"/>
            <w:shd w:val="clear" w:color="auto" w:fill="4472C4"/>
            <w:vAlign w:val="center"/>
          </w:tcPr>
          <w:p w14:paraId="590E6B92" w14:textId="77777777" w:rsidR="00B741D3" w:rsidRPr="004C5BCD" w:rsidRDefault="00B741D3" w:rsidP="00947D94">
            <w:pPr>
              <w:spacing w:after="160" w:line="259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4C5BCD">
              <w:rPr>
                <w:rFonts w:cstheme="minorHAnsi"/>
                <w:b/>
                <w:bCs/>
                <w:lang w:eastAsia="zh-CN"/>
              </w:rPr>
              <w:t>5.</w:t>
            </w:r>
          </w:p>
        </w:tc>
        <w:tc>
          <w:tcPr>
            <w:tcW w:w="1620" w:type="dxa"/>
            <w:vAlign w:val="center"/>
          </w:tcPr>
          <w:p w14:paraId="194193F6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270" w:type="dxa"/>
            <w:vAlign w:val="center"/>
          </w:tcPr>
          <w:p w14:paraId="03D608A2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269" w:type="dxa"/>
            <w:vAlign w:val="center"/>
          </w:tcPr>
          <w:p w14:paraId="4515CE2C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1831" w:type="dxa"/>
            <w:vAlign w:val="center"/>
          </w:tcPr>
          <w:p w14:paraId="709344F9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  <w:tc>
          <w:tcPr>
            <w:tcW w:w="3239" w:type="dxa"/>
            <w:vAlign w:val="center"/>
          </w:tcPr>
          <w:p w14:paraId="5CCA003D" w14:textId="77777777" w:rsidR="00B741D3" w:rsidRPr="005B6A24" w:rsidRDefault="00B741D3" w:rsidP="00947D94">
            <w:pPr>
              <w:spacing w:after="160" w:line="259" w:lineRule="auto"/>
              <w:jc w:val="center"/>
              <w:rPr>
                <w:rFonts w:cstheme="minorHAnsi"/>
                <w:lang w:eastAsia="zh-CN"/>
              </w:rPr>
            </w:pPr>
          </w:p>
        </w:tc>
      </w:tr>
    </w:tbl>
    <w:p w14:paraId="5F5A4FAD" w14:textId="37AB8971" w:rsidR="00E10A1D" w:rsidRDefault="00E10A1D" w:rsidP="00A66CF3">
      <w:pPr>
        <w:rPr>
          <w:lang w:eastAsia="zh-CN"/>
        </w:rPr>
      </w:pPr>
    </w:p>
    <w:p w14:paraId="4AC49409" w14:textId="77777777" w:rsidR="00E10A1D" w:rsidRDefault="00E10A1D">
      <w:pPr>
        <w:rPr>
          <w:lang w:eastAsia="zh-CN"/>
        </w:rPr>
      </w:pPr>
      <w:r>
        <w:rPr>
          <w:lang w:eastAsia="zh-CN"/>
        </w:rPr>
        <w:br w:type="page"/>
      </w:r>
    </w:p>
    <w:p w14:paraId="5BD6742D" w14:textId="15C16CFE" w:rsidR="001349E3" w:rsidRDefault="00E10A1D" w:rsidP="00CE422E">
      <w:pPr>
        <w:pStyle w:val="ListParagraph"/>
        <w:numPr>
          <w:ilvl w:val="0"/>
          <w:numId w:val="27"/>
        </w:numPr>
        <w:rPr>
          <w:lang w:eastAsia="zh-CN"/>
        </w:rPr>
      </w:pPr>
      <w:r w:rsidRPr="00BC26B3">
        <w:rPr>
          <w:lang w:eastAsia="zh-CN"/>
        </w:rPr>
        <w:lastRenderedPageBreak/>
        <w:t xml:space="preserve">When you have </w:t>
      </w:r>
      <w:r>
        <w:rPr>
          <w:lang w:eastAsia="zh-CN"/>
        </w:rPr>
        <w:t>finished your</w:t>
      </w:r>
      <w:r w:rsidRPr="00BC26B3">
        <w:rPr>
          <w:lang w:eastAsia="zh-CN"/>
        </w:rPr>
        <w:t xml:space="preserve"> </w:t>
      </w:r>
      <w:r>
        <w:rPr>
          <w:lang w:eastAsia="zh-CN"/>
        </w:rPr>
        <w:t>A</w:t>
      </w:r>
      <w:r w:rsidRPr="00BC26B3">
        <w:rPr>
          <w:lang w:eastAsia="zh-CN"/>
        </w:rPr>
        <w:t>ctivity</w:t>
      </w:r>
      <w:r>
        <w:rPr>
          <w:lang w:eastAsia="zh-CN"/>
        </w:rPr>
        <w:t xml:space="preserve"> 2 table</w:t>
      </w:r>
      <w:r w:rsidRPr="00BC26B3">
        <w:rPr>
          <w:lang w:eastAsia="zh-CN"/>
        </w:rPr>
        <w:t xml:space="preserve">, </w:t>
      </w:r>
      <w:r w:rsidR="003C5E27">
        <w:rPr>
          <w:lang w:eastAsia="zh-CN"/>
        </w:rPr>
        <w:t>t</w:t>
      </w:r>
      <w:r w:rsidR="003C5E27" w:rsidRPr="003C5E27">
        <w:rPr>
          <w:lang w:eastAsia="zh-CN"/>
        </w:rPr>
        <w:t xml:space="preserve">ake the career quiz </w:t>
      </w:r>
      <w:r w:rsidR="003C5E27">
        <w:rPr>
          <w:lang w:eastAsia="zh-CN"/>
        </w:rPr>
        <w:t>(</w:t>
      </w:r>
      <w:hyperlink r:id="rId15" w:history="1">
        <w:r w:rsidR="00427DCC" w:rsidRPr="008056F4">
          <w:rPr>
            <w:rStyle w:val="Hyperlink"/>
          </w:rPr>
          <w:t>https://www.yourcareer.gov.au/</w:t>
        </w:r>
      </w:hyperlink>
      <w:r w:rsidR="003C5E27">
        <w:rPr>
          <w:lang w:eastAsia="zh-CN"/>
        </w:rPr>
        <w:t xml:space="preserve">) </w:t>
      </w:r>
      <w:r w:rsidR="003C5E27" w:rsidRPr="003C5E27">
        <w:rPr>
          <w:lang w:eastAsia="zh-CN"/>
        </w:rPr>
        <w:t xml:space="preserve">and investigate the careers suggested based upon your quiz results. </w:t>
      </w:r>
    </w:p>
    <w:p w14:paraId="726FEAE4" w14:textId="4D33D2AA" w:rsidR="00E10A1D" w:rsidRPr="001349E3" w:rsidRDefault="00E3037A" w:rsidP="00E10A1D">
      <w:pPr>
        <w:rPr>
          <w:b/>
          <w:bCs/>
          <w:lang w:eastAsia="zh-CN"/>
        </w:rPr>
      </w:pPr>
      <w:r w:rsidRPr="001349E3">
        <w:rPr>
          <w:b/>
          <w:bCs/>
          <w:lang w:eastAsia="zh-CN"/>
        </w:rPr>
        <w:t>T</w:t>
      </w:r>
      <w:r w:rsidR="00E10A1D" w:rsidRPr="001349E3">
        <w:rPr>
          <w:b/>
          <w:bCs/>
          <w:lang w:eastAsia="zh-CN"/>
        </w:rPr>
        <w:t>ake a screen capture of your quiz result</w:t>
      </w:r>
      <w:r w:rsidRPr="001349E3">
        <w:rPr>
          <w:b/>
          <w:bCs/>
          <w:lang w:eastAsia="zh-CN"/>
        </w:rPr>
        <w:t xml:space="preserve"> &amp; paste it here:</w:t>
      </w:r>
    </w:p>
    <w:p w14:paraId="772D6A50" w14:textId="5825A84F" w:rsidR="00E3037A" w:rsidRDefault="00E3037A" w:rsidP="00E10A1D">
      <w:pPr>
        <w:rPr>
          <w:lang w:eastAsia="zh-CN"/>
        </w:rPr>
      </w:pPr>
    </w:p>
    <w:p w14:paraId="37B6D5C3" w14:textId="7C33655D" w:rsidR="001349E3" w:rsidRDefault="001349E3" w:rsidP="00E10A1D">
      <w:pPr>
        <w:rPr>
          <w:lang w:eastAsia="zh-CN"/>
        </w:rPr>
      </w:pPr>
    </w:p>
    <w:p w14:paraId="5AC4A495" w14:textId="44EAD573" w:rsidR="001349E3" w:rsidRDefault="001349E3" w:rsidP="00E10A1D">
      <w:pPr>
        <w:rPr>
          <w:lang w:eastAsia="zh-CN"/>
        </w:rPr>
      </w:pPr>
    </w:p>
    <w:p w14:paraId="000B7725" w14:textId="52E67C2A" w:rsidR="001349E3" w:rsidRDefault="001349E3" w:rsidP="00E10A1D">
      <w:pPr>
        <w:rPr>
          <w:lang w:eastAsia="zh-CN"/>
        </w:rPr>
      </w:pPr>
    </w:p>
    <w:p w14:paraId="6F363A29" w14:textId="0E623BBF" w:rsidR="001349E3" w:rsidRDefault="001349E3" w:rsidP="00E10A1D">
      <w:pPr>
        <w:rPr>
          <w:lang w:eastAsia="zh-CN"/>
        </w:rPr>
      </w:pPr>
    </w:p>
    <w:p w14:paraId="699AC3CF" w14:textId="7156C998" w:rsidR="001349E3" w:rsidRDefault="001349E3" w:rsidP="00E10A1D">
      <w:pPr>
        <w:rPr>
          <w:lang w:eastAsia="zh-CN"/>
        </w:rPr>
      </w:pPr>
    </w:p>
    <w:p w14:paraId="2980AD8D" w14:textId="488ED243" w:rsidR="001349E3" w:rsidRDefault="001349E3" w:rsidP="00E10A1D">
      <w:pPr>
        <w:rPr>
          <w:lang w:eastAsia="zh-CN"/>
        </w:rPr>
      </w:pPr>
    </w:p>
    <w:p w14:paraId="2A253E97" w14:textId="71DEF00F" w:rsidR="001349E3" w:rsidRDefault="001349E3" w:rsidP="00E10A1D">
      <w:pPr>
        <w:rPr>
          <w:lang w:eastAsia="zh-CN"/>
        </w:rPr>
      </w:pPr>
    </w:p>
    <w:p w14:paraId="3A125D64" w14:textId="77777777" w:rsidR="00256A1F" w:rsidRDefault="00256A1F" w:rsidP="00E10A1D">
      <w:pPr>
        <w:rPr>
          <w:lang w:eastAsia="zh-CN"/>
        </w:rPr>
      </w:pPr>
    </w:p>
    <w:p w14:paraId="1EA39655" w14:textId="77777777" w:rsidR="00256A1F" w:rsidRDefault="00256A1F" w:rsidP="00E10A1D">
      <w:pPr>
        <w:rPr>
          <w:lang w:eastAsia="zh-CN"/>
        </w:rPr>
      </w:pPr>
    </w:p>
    <w:p w14:paraId="79F2D609" w14:textId="77777777" w:rsidR="00256A1F" w:rsidRDefault="00256A1F" w:rsidP="00E10A1D">
      <w:pPr>
        <w:rPr>
          <w:lang w:eastAsia="zh-CN"/>
        </w:rPr>
      </w:pPr>
    </w:p>
    <w:p w14:paraId="7B452636" w14:textId="2F0CFBEB" w:rsidR="001349E3" w:rsidRDefault="001349E3" w:rsidP="00CE422E">
      <w:pPr>
        <w:pStyle w:val="ListParagraph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Finally, what occupation are you interested in exploring further? Why?</w:t>
      </w:r>
    </w:p>
    <w:p w14:paraId="691AEBA9" w14:textId="3E0FB118" w:rsidR="001349E3" w:rsidRPr="001349E3" w:rsidRDefault="001349E3" w:rsidP="00E10A1D">
      <w:pPr>
        <w:rPr>
          <w:b/>
          <w:bCs/>
          <w:lang w:eastAsia="zh-CN"/>
        </w:rPr>
      </w:pPr>
      <w:r w:rsidRPr="001349E3">
        <w:rPr>
          <w:b/>
          <w:bCs/>
          <w:lang w:eastAsia="zh-CN"/>
        </w:rPr>
        <w:t>Answer:</w:t>
      </w:r>
    </w:p>
    <w:p w14:paraId="621AC2AE" w14:textId="77777777" w:rsidR="00BF5A62" w:rsidRDefault="00BF5A62" w:rsidP="00A66CF3">
      <w:pPr>
        <w:rPr>
          <w:lang w:eastAsia="zh-CN"/>
        </w:rPr>
      </w:pPr>
    </w:p>
    <w:sectPr w:rsidR="00BF5A62" w:rsidSect="00402BBE">
      <w:headerReference w:type="default" r:id="rId16"/>
      <w:footerReference w:type="defaul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FEDE82" w14:textId="77777777" w:rsidR="006D323B" w:rsidRDefault="006D323B">
      <w:pPr>
        <w:spacing w:after="0" w:line="240" w:lineRule="auto"/>
      </w:pPr>
      <w:r>
        <w:separator/>
      </w:r>
    </w:p>
  </w:endnote>
  <w:endnote w:type="continuationSeparator" w:id="0">
    <w:p w14:paraId="6FDF2A55" w14:textId="77777777" w:rsidR="006D323B" w:rsidRDefault="006D32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rutiger 55 Roman">
    <w:altName w:val="Frutiger 55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olte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BBE3DD" w14:textId="3BDAD286" w:rsidR="001C14FC" w:rsidRPr="00202D2C" w:rsidRDefault="001C14FC" w:rsidP="00221A01">
    <w:pPr>
      <w:pStyle w:val="Footer"/>
      <w:jc w:val="right"/>
      <w:rPr>
        <w:rFonts w:ascii="Volte" w:hAnsi="Volte"/>
        <w:b/>
        <w:bCs/>
        <w:color w:val="1C478A"/>
        <w:sz w:val="18"/>
        <w:szCs w:val="18"/>
      </w:rPr>
    </w:pPr>
    <w:r w:rsidRPr="00202D2C">
      <w:rPr>
        <w:rFonts w:ascii="Volte" w:hAnsi="Volte"/>
        <w:b/>
        <w:bCs/>
        <w:color w:val="1C478A"/>
        <w:sz w:val="18"/>
        <w:szCs w:val="18"/>
      </w:rPr>
      <w:t xml:space="preserve">Financial Basics Foundation WebQuest worksheet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7CBCA4" w14:textId="77777777" w:rsidR="006D323B" w:rsidRDefault="006D323B">
      <w:pPr>
        <w:spacing w:after="0" w:line="240" w:lineRule="auto"/>
      </w:pPr>
      <w:r>
        <w:separator/>
      </w:r>
    </w:p>
  </w:footnote>
  <w:footnote w:type="continuationSeparator" w:id="0">
    <w:p w14:paraId="71EF0964" w14:textId="77777777" w:rsidR="006D323B" w:rsidRDefault="006D32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39D32A" w14:textId="7DD6736C" w:rsidR="00714B33" w:rsidRPr="00A337B2" w:rsidRDefault="00202D2C" w:rsidP="008F526D">
    <w:pPr>
      <w:widowControl w:val="0"/>
      <w:autoSpaceDE w:val="0"/>
      <w:autoSpaceDN w:val="0"/>
      <w:spacing w:before="96" w:after="0" w:line="240" w:lineRule="auto"/>
      <w:outlineLvl w:val="2"/>
      <w:rPr>
        <w:rFonts w:ascii="Volte" w:eastAsia="Calibri" w:hAnsi="Volte" w:cs="Arial"/>
        <w:b/>
        <w:bCs/>
        <w:color w:val="1C478A"/>
        <w:sz w:val="24"/>
        <w:szCs w:val="24"/>
        <w:lang w:val="en-US" w:bidi="en-US"/>
      </w:rPr>
    </w:pPr>
    <w:bookmarkStart w:id="1" w:name="_Hlk36475495"/>
    <w:r>
      <w:rPr>
        <w:noProof/>
      </w:rPr>
      <w:drawing>
        <wp:anchor distT="0" distB="0" distL="114300" distR="114300" simplePos="0" relativeHeight="251656704" behindDoc="0" locked="0" layoutInCell="1" allowOverlap="1" wp14:anchorId="03C40087" wp14:editId="662B3DA4">
          <wp:simplePos x="0" y="0"/>
          <wp:positionH relativeFrom="column">
            <wp:posOffset>4805680</wp:posOffset>
          </wp:positionH>
          <wp:positionV relativeFrom="paragraph">
            <wp:posOffset>6985</wp:posOffset>
          </wp:positionV>
          <wp:extent cx="1838960" cy="668655"/>
          <wp:effectExtent l="0" t="0" r="8890" b="0"/>
          <wp:wrapSquare wrapText="bothSides"/>
          <wp:docPr id="147752352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960" cy="668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526D" w:rsidRPr="00A337B2">
      <w:rPr>
        <w:rFonts w:ascii="Volte" w:eastAsia="Calibri" w:hAnsi="Volte" w:cs="Arial"/>
        <w:b/>
        <w:bCs/>
        <w:color w:val="1C478A"/>
        <w:sz w:val="24"/>
        <w:szCs w:val="24"/>
        <w:lang w:val="en-US" w:bidi="en-US"/>
      </w:rPr>
      <w:t xml:space="preserve">WebQuest worksheet </w:t>
    </w:r>
  </w:p>
  <w:p w14:paraId="78F4FF78" w14:textId="63AD0544" w:rsidR="00714B33" w:rsidRPr="00A337B2" w:rsidRDefault="009F714B" w:rsidP="00714B33">
    <w:pPr>
      <w:widowControl w:val="0"/>
      <w:autoSpaceDE w:val="0"/>
      <w:autoSpaceDN w:val="0"/>
      <w:spacing w:before="96" w:after="0" w:line="240" w:lineRule="auto"/>
      <w:outlineLvl w:val="2"/>
      <w:rPr>
        <w:rFonts w:ascii="Volte" w:eastAsia="Calibri" w:hAnsi="Volte" w:cs="Arial"/>
        <w:b/>
        <w:bCs/>
        <w:color w:val="1C478A"/>
        <w:sz w:val="24"/>
        <w:szCs w:val="24"/>
        <w:lang w:val="en-US" w:bidi="en-US"/>
      </w:rPr>
    </w:pPr>
    <w:r w:rsidRPr="00A337B2">
      <w:rPr>
        <w:rFonts w:ascii="Volte" w:eastAsia="Calibri" w:hAnsi="Volte" w:cs="Arial"/>
        <w:b/>
        <w:bCs/>
        <w:color w:val="1C478A"/>
        <w:sz w:val="24"/>
        <w:szCs w:val="24"/>
        <w:lang w:val="en-US" w:bidi="en-US"/>
      </w:rPr>
      <w:t>Income and employment</w:t>
    </w:r>
  </w:p>
  <w:p w14:paraId="54AC6997" w14:textId="303AC7BE" w:rsidR="009F0FBD" w:rsidRPr="00A337B2" w:rsidRDefault="008F526D" w:rsidP="00714B33">
    <w:pPr>
      <w:widowControl w:val="0"/>
      <w:autoSpaceDE w:val="0"/>
      <w:autoSpaceDN w:val="0"/>
      <w:spacing w:before="96" w:after="0" w:line="240" w:lineRule="auto"/>
      <w:outlineLvl w:val="2"/>
      <w:rPr>
        <w:rFonts w:ascii="Volte" w:eastAsia="Calibri" w:hAnsi="Volte" w:cs="Arial"/>
        <w:b/>
        <w:bCs/>
        <w:color w:val="1C478A"/>
        <w:sz w:val="24"/>
        <w:szCs w:val="24"/>
        <w:lang w:val="en-US" w:bidi="en-US"/>
      </w:rPr>
    </w:pPr>
    <w:r w:rsidRPr="00A337B2">
      <w:rPr>
        <w:rFonts w:ascii="Volte" w:eastAsia="Calibri" w:hAnsi="Volte" w:cs="Arial"/>
        <w:b/>
        <w:bCs/>
        <w:color w:val="1C478A"/>
        <w:sz w:val="24"/>
        <w:szCs w:val="24"/>
      </w:rPr>
      <w:t xml:space="preserve">TASK 1 – </w:t>
    </w:r>
    <w:bookmarkEnd w:id="1"/>
    <w:r w:rsidR="00644905" w:rsidRPr="00A337B2">
      <w:rPr>
        <w:rFonts w:ascii="Volte" w:eastAsia="Calibri" w:hAnsi="Volte" w:cs="Arial"/>
        <w:b/>
        <w:bCs/>
        <w:color w:val="1C478A"/>
        <w:sz w:val="24"/>
        <w:szCs w:val="24"/>
      </w:rPr>
      <w:t>Investigating income and employment</w:t>
    </w:r>
  </w:p>
  <w:p w14:paraId="2280D7BF" w14:textId="77777777" w:rsidR="00913E3B" w:rsidRPr="00913E3B" w:rsidRDefault="00913E3B" w:rsidP="00913E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94D5C"/>
    <w:multiLevelType w:val="hybridMultilevel"/>
    <w:tmpl w:val="2F2E800A"/>
    <w:lvl w:ilvl="0" w:tplc="AC5AA5E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31165"/>
    <w:multiLevelType w:val="hybridMultilevel"/>
    <w:tmpl w:val="ECDEA334"/>
    <w:lvl w:ilvl="0" w:tplc="000C0C2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3F5405"/>
    <w:multiLevelType w:val="hybridMultilevel"/>
    <w:tmpl w:val="04B4C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A136E"/>
    <w:multiLevelType w:val="hybridMultilevel"/>
    <w:tmpl w:val="35625ACC"/>
    <w:lvl w:ilvl="0" w:tplc="0C09000D">
      <w:start w:val="1"/>
      <w:numFmt w:val="bullet"/>
      <w:lvlText w:val="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5168E"/>
    <w:multiLevelType w:val="hybridMultilevel"/>
    <w:tmpl w:val="F61C371A"/>
    <w:lvl w:ilvl="0" w:tplc="000C0C22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17790"/>
    <w:multiLevelType w:val="hybridMultilevel"/>
    <w:tmpl w:val="9848A3BE"/>
    <w:lvl w:ilvl="0" w:tplc="A3ACA4EC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70193"/>
    <w:multiLevelType w:val="hybridMultilevel"/>
    <w:tmpl w:val="226A9D5C"/>
    <w:lvl w:ilvl="0" w:tplc="819477F6">
      <w:start w:val="2"/>
      <w:numFmt w:val="bullet"/>
      <w:lvlText w:val="•"/>
      <w:lvlJc w:val="left"/>
      <w:pPr>
        <w:ind w:left="357" w:hanging="357"/>
      </w:pPr>
      <w:rPr>
        <w:rFonts w:ascii="Calibri" w:eastAsiaTheme="minorHAns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0147F3"/>
    <w:multiLevelType w:val="hybridMultilevel"/>
    <w:tmpl w:val="E0F6DD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6F6C52"/>
    <w:multiLevelType w:val="hybridMultilevel"/>
    <w:tmpl w:val="6B8AF4EE"/>
    <w:lvl w:ilvl="0" w:tplc="21669FF8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D600A8"/>
    <w:multiLevelType w:val="hybridMultilevel"/>
    <w:tmpl w:val="4E3A5522"/>
    <w:lvl w:ilvl="0" w:tplc="1F5C59A4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052A58"/>
    <w:multiLevelType w:val="hybridMultilevel"/>
    <w:tmpl w:val="7826C544"/>
    <w:lvl w:ilvl="0" w:tplc="DECE1E0E">
      <w:numFmt w:val="bullet"/>
      <w:lvlText w:val="•"/>
      <w:lvlJc w:val="left"/>
      <w:pPr>
        <w:ind w:left="357" w:hanging="357"/>
      </w:pPr>
      <w:rPr>
        <w:rFonts w:ascii="Calibri" w:eastAsiaTheme="minorHAns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EB668F"/>
    <w:multiLevelType w:val="hybridMultilevel"/>
    <w:tmpl w:val="9DE26566"/>
    <w:lvl w:ilvl="0" w:tplc="0C090001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D913ED"/>
    <w:multiLevelType w:val="hybridMultilevel"/>
    <w:tmpl w:val="15B8B468"/>
    <w:lvl w:ilvl="0" w:tplc="0C090001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897CDC14">
      <w:start w:val="1"/>
      <w:numFmt w:val="bullet"/>
      <w:lvlText w:val="o"/>
      <w:lvlJc w:val="left"/>
      <w:pPr>
        <w:ind w:left="1089" w:hanging="732"/>
      </w:pPr>
      <w:rPr>
        <w:rFonts w:ascii="Courier New" w:hAnsi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747487"/>
    <w:multiLevelType w:val="hybridMultilevel"/>
    <w:tmpl w:val="41CA6788"/>
    <w:lvl w:ilvl="0" w:tplc="1DEC65D0">
      <w:start w:val="1"/>
      <w:numFmt w:val="bullet"/>
      <w:lvlText w:val=""/>
      <w:lvlJc w:val="left"/>
      <w:pPr>
        <w:ind w:left="717" w:hanging="357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9062EC"/>
    <w:multiLevelType w:val="hybridMultilevel"/>
    <w:tmpl w:val="081A4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183908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04FEF"/>
    <w:multiLevelType w:val="hybridMultilevel"/>
    <w:tmpl w:val="91B2E6C6"/>
    <w:lvl w:ilvl="0" w:tplc="1E0C03EA">
      <w:numFmt w:val="bullet"/>
      <w:lvlText w:val="•"/>
      <w:lvlJc w:val="left"/>
      <w:pPr>
        <w:ind w:left="357" w:hanging="357"/>
      </w:pPr>
      <w:rPr>
        <w:rFonts w:ascii="Calibri" w:eastAsiaTheme="minorHAns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982B58"/>
    <w:multiLevelType w:val="hybridMultilevel"/>
    <w:tmpl w:val="DCB0E326"/>
    <w:lvl w:ilvl="0" w:tplc="0FF695DC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67221C"/>
    <w:multiLevelType w:val="hybridMultilevel"/>
    <w:tmpl w:val="0E788C28"/>
    <w:lvl w:ilvl="0" w:tplc="7610D1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642C6D"/>
    <w:multiLevelType w:val="hybridMultilevel"/>
    <w:tmpl w:val="2E8AD048"/>
    <w:lvl w:ilvl="0" w:tplc="1E0C03EA">
      <w:numFmt w:val="bullet"/>
      <w:lvlText w:val="•"/>
      <w:lvlJc w:val="left"/>
      <w:pPr>
        <w:ind w:left="357" w:hanging="357"/>
      </w:pPr>
      <w:rPr>
        <w:rFonts w:ascii="Calibri" w:eastAsiaTheme="minorHAns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B0831"/>
    <w:multiLevelType w:val="hybridMultilevel"/>
    <w:tmpl w:val="CCAA32CE"/>
    <w:lvl w:ilvl="0" w:tplc="47F25C0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284377"/>
    <w:multiLevelType w:val="hybridMultilevel"/>
    <w:tmpl w:val="C16CD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0D3FB9"/>
    <w:multiLevelType w:val="hybridMultilevel"/>
    <w:tmpl w:val="08FAE2E0"/>
    <w:lvl w:ilvl="0" w:tplc="3A0EB364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E10612"/>
    <w:multiLevelType w:val="hybridMultilevel"/>
    <w:tmpl w:val="0B3688CA"/>
    <w:lvl w:ilvl="0" w:tplc="000C0C2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822BB3"/>
    <w:multiLevelType w:val="hybridMultilevel"/>
    <w:tmpl w:val="40DE17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5694B"/>
    <w:multiLevelType w:val="hybridMultilevel"/>
    <w:tmpl w:val="3C026D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604282"/>
    <w:multiLevelType w:val="hybridMultilevel"/>
    <w:tmpl w:val="1C02ED28"/>
    <w:lvl w:ilvl="0" w:tplc="5B2E48D8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6955A2"/>
    <w:multiLevelType w:val="hybridMultilevel"/>
    <w:tmpl w:val="8EB09272"/>
    <w:lvl w:ilvl="0" w:tplc="53126DD2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6264162">
    <w:abstractNumId w:val="13"/>
  </w:num>
  <w:num w:numId="2" w16cid:durableId="1150292558">
    <w:abstractNumId w:val="12"/>
  </w:num>
  <w:num w:numId="3" w16cid:durableId="1323658750">
    <w:abstractNumId w:val="20"/>
  </w:num>
  <w:num w:numId="4" w16cid:durableId="1400636376">
    <w:abstractNumId w:val="26"/>
  </w:num>
  <w:num w:numId="5" w16cid:durableId="2081635882">
    <w:abstractNumId w:val="8"/>
  </w:num>
  <w:num w:numId="6" w16cid:durableId="978727338">
    <w:abstractNumId w:val="11"/>
  </w:num>
  <w:num w:numId="7" w16cid:durableId="60062589">
    <w:abstractNumId w:val="6"/>
  </w:num>
  <w:num w:numId="8" w16cid:durableId="1726489405">
    <w:abstractNumId w:val="2"/>
  </w:num>
  <w:num w:numId="9" w16cid:durableId="1973559452">
    <w:abstractNumId w:val="18"/>
  </w:num>
  <w:num w:numId="10" w16cid:durableId="65999739">
    <w:abstractNumId w:val="15"/>
  </w:num>
  <w:num w:numId="11" w16cid:durableId="1750082080">
    <w:abstractNumId w:val="22"/>
  </w:num>
  <w:num w:numId="12" w16cid:durableId="1541821125">
    <w:abstractNumId w:val="19"/>
  </w:num>
  <w:num w:numId="13" w16cid:durableId="1152603334">
    <w:abstractNumId w:val="7"/>
  </w:num>
  <w:num w:numId="14" w16cid:durableId="1848593685">
    <w:abstractNumId w:val="3"/>
  </w:num>
  <w:num w:numId="15" w16cid:durableId="1414279789">
    <w:abstractNumId w:val="4"/>
  </w:num>
  <w:num w:numId="16" w16cid:durableId="1116018748">
    <w:abstractNumId w:val="1"/>
  </w:num>
  <w:num w:numId="17" w16cid:durableId="801576152">
    <w:abstractNumId w:val="0"/>
  </w:num>
  <w:num w:numId="18" w16cid:durableId="1258710691">
    <w:abstractNumId w:val="23"/>
  </w:num>
  <w:num w:numId="19" w16cid:durableId="2002348795">
    <w:abstractNumId w:val="10"/>
  </w:num>
  <w:num w:numId="20" w16cid:durableId="660081486">
    <w:abstractNumId w:val="21"/>
  </w:num>
  <w:num w:numId="21" w16cid:durableId="218564523">
    <w:abstractNumId w:val="5"/>
  </w:num>
  <w:num w:numId="22" w16cid:durableId="145632007">
    <w:abstractNumId w:val="16"/>
  </w:num>
  <w:num w:numId="23" w16cid:durableId="1837188104">
    <w:abstractNumId w:val="14"/>
  </w:num>
  <w:num w:numId="24" w16cid:durableId="1885219103">
    <w:abstractNumId w:val="17"/>
  </w:num>
  <w:num w:numId="25" w16cid:durableId="1010641809">
    <w:abstractNumId w:val="25"/>
  </w:num>
  <w:num w:numId="26" w16cid:durableId="808745990">
    <w:abstractNumId w:val="24"/>
  </w:num>
  <w:num w:numId="27" w16cid:durableId="205634325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jOztDS1MDOyMLZQ0lEKTi0uzszPAykwMa8FAN8V0VotAAAA"/>
  </w:docVars>
  <w:rsids>
    <w:rsidRoot w:val="00CE57C0"/>
    <w:rsid w:val="00020005"/>
    <w:rsid w:val="00021A07"/>
    <w:rsid w:val="00034E5E"/>
    <w:rsid w:val="000462B8"/>
    <w:rsid w:val="00051160"/>
    <w:rsid w:val="000516F4"/>
    <w:rsid w:val="000605DB"/>
    <w:rsid w:val="000659EC"/>
    <w:rsid w:val="00070D84"/>
    <w:rsid w:val="0007335B"/>
    <w:rsid w:val="0007480A"/>
    <w:rsid w:val="00075422"/>
    <w:rsid w:val="0009283F"/>
    <w:rsid w:val="000A40FB"/>
    <w:rsid w:val="000A74B8"/>
    <w:rsid w:val="000C1141"/>
    <w:rsid w:val="000C486F"/>
    <w:rsid w:val="000D238C"/>
    <w:rsid w:val="000D61FA"/>
    <w:rsid w:val="000D6E3B"/>
    <w:rsid w:val="000E3692"/>
    <w:rsid w:val="00107A51"/>
    <w:rsid w:val="00130647"/>
    <w:rsid w:val="001349E3"/>
    <w:rsid w:val="00145659"/>
    <w:rsid w:val="00152B39"/>
    <w:rsid w:val="00161DF9"/>
    <w:rsid w:val="00172956"/>
    <w:rsid w:val="00181EFD"/>
    <w:rsid w:val="00187C1B"/>
    <w:rsid w:val="00192B57"/>
    <w:rsid w:val="001937A0"/>
    <w:rsid w:val="001A5B89"/>
    <w:rsid w:val="001B513C"/>
    <w:rsid w:val="001C14FC"/>
    <w:rsid w:val="001C3B6E"/>
    <w:rsid w:val="001C5098"/>
    <w:rsid w:val="001D00FD"/>
    <w:rsid w:val="001E2C52"/>
    <w:rsid w:val="001E52F5"/>
    <w:rsid w:val="001E7B3F"/>
    <w:rsid w:val="001F0A06"/>
    <w:rsid w:val="00202D2C"/>
    <w:rsid w:val="00205DA1"/>
    <w:rsid w:val="00221A01"/>
    <w:rsid w:val="00251D91"/>
    <w:rsid w:val="00253085"/>
    <w:rsid w:val="00254B05"/>
    <w:rsid w:val="00256A1F"/>
    <w:rsid w:val="00260693"/>
    <w:rsid w:val="0026460B"/>
    <w:rsid w:val="002658BE"/>
    <w:rsid w:val="00272D49"/>
    <w:rsid w:val="00285685"/>
    <w:rsid w:val="00293B10"/>
    <w:rsid w:val="002A09FA"/>
    <w:rsid w:val="002A2A9F"/>
    <w:rsid w:val="002B5735"/>
    <w:rsid w:val="002C2413"/>
    <w:rsid w:val="002C6512"/>
    <w:rsid w:val="002D3D97"/>
    <w:rsid w:val="002E0DE3"/>
    <w:rsid w:val="002E445E"/>
    <w:rsid w:val="002E71D1"/>
    <w:rsid w:val="002F3188"/>
    <w:rsid w:val="002F6330"/>
    <w:rsid w:val="00303716"/>
    <w:rsid w:val="00312E02"/>
    <w:rsid w:val="0031772C"/>
    <w:rsid w:val="003236D8"/>
    <w:rsid w:val="00323DD6"/>
    <w:rsid w:val="003242EA"/>
    <w:rsid w:val="00344594"/>
    <w:rsid w:val="00351B5E"/>
    <w:rsid w:val="00353F25"/>
    <w:rsid w:val="0035696B"/>
    <w:rsid w:val="0037458F"/>
    <w:rsid w:val="00374C0D"/>
    <w:rsid w:val="003851E1"/>
    <w:rsid w:val="00391D81"/>
    <w:rsid w:val="00397B7D"/>
    <w:rsid w:val="003A5D74"/>
    <w:rsid w:val="003C5E27"/>
    <w:rsid w:val="003C7841"/>
    <w:rsid w:val="003C7ABC"/>
    <w:rsid w:val="003C7C39"/>
    <w:rsid w:val="003D2A41"/>
    <w:rsid w:val="003E33D0"/>
    <w:rsid w:val="003E44AE"/>
    <w:rsid w:val="003F485D"/>
    <w:rsid w:val="00402BBE"/>
    <w:rsid w:val="00405F3F"/>
    <w:rsid w:val="00414353"/>
    <w:rsid w:val="0042371F"/>
    <w:rsid w:val="00427DCC"/>
    <w:rsid w:val="0043061B"/>
    <w:rsid w:val="004336DC"/>
    <w:rsid w:val="00434230"/>
    <w:rsid w:val="00434F63"/>
    <w:rsid w:val="00435A28"/>
    <w:rsid w:val="00440FED"/>
    <w:rsid w:val="00445BA9"/>
    <w:rsid w:val="00460AB6"/>
    <w:rsid w:val="00464DBE"/>
    <w:rsid w:val="00466676"/>
    <w:rsid w:val="0047266C"/>
    <w:rsid w:val="00473C4F"/>
    <w:rsid w:val="00484B0A"/>
    <w:rsid w:val="00495E69"/>
    <w:rsid w:val="004A2623"/>
    <w:rsid w:val="004C5BCD"/>
    <w:rsid w:val="004C5C71"/>
    <w:rsid w:val="004D0452"/>
    <w:rsid w:val="00513D7E"/>
    <w:rsid w:val="00515079"/>
    <w:rsid w:val="0052031F"/>
    <w:rsid w:val="005306BE"/>
    <w:rsid w:val="005331DC"/>
    <w:rsid w:val="0055219E"/>
    <w:rsid w:val="00560289"/>
    <w:rsid w:val="005662CB"/>
    <w:rsid w:val="00566827"/>
    <w:rsid w:val="005729EF"/>
    <w:rsid w:val="00585312"/>
    <w:rsid w:val="00586171"/>
    <w:rsid w:val="00587FEB"/>
    <w:rsid w:val="00592C8E"/>
    <w:rsid w:val="00597437"/>
    <w:rsid w:val="005E55EF"/>
    <w:rsid w:val="005E6023"/>
    <w:rsid w:val="005F6442"/>
    <w:rsid w:val="005F7937"/>
    <w:rsid w:val="00604B65"/>
    <w:rsid w:val="00624F9B"/>
    <w:rsid w:val="00644905"/>
    <w:rsid w:val="00647672"/>
    <w:rsid w:val="006557AC"/>
    <w:rsid w:val="0066103B"/>
    <w:rsid w:val="00667274"/>
    <w:rsid w:val="00672B84"/>
    <w:rsid w:val="00676951"/>
    <w:rsid w:val="00680045"/>
    <w:rsid w:val="00691DF9"/>
    <w:rsid w:val="00695777"/>
    <w:rsid w:val="006A6FE9"/>
    <w:rsid w:val="006C55A6"/>
    <w:rsid w:val="006C5C68"/>
    <w:rsid w:val="006D07CD"/>
    <w:rsid w:val="006D21E7"/>
    <w:rsid w:val="006D323B"/>
    <w:rsid w:val="006E0D43"/>
    <w:rsid w:val="006E2911"/>
    <w:rsid w:val="006F0B10"/>
    <w:rsid w:val="006F3DA6"/>
    <w:rsid w:val="006F4C4D"/>
    <w:rsid w:val="00714B33"/>
    <w:rsid w:val="00716968"/>
    <w:rsid w:val="00717DD6"/>
    <w:rsid w:val="00730712"/>
    <w:rsid w:val="00734D9A"/>
    <w:rsid w:val="00736B82"/>
    <w:rsid w:val="00755C99"/>
    <w:rsid w:val="00757C91"/>
    <w:rsid w:val="007613CC"/>
    <w:rsid w:val="007830EF"/>
    <w:rsid w:val="00796194"/>
    <w:rsid w:val="007A0A2A"/>
    <w:rsid w:val="007A137F"/>
    <w:rsid w:val="007B12B8"/>
    <w:rsid w:val="007B1BBC"/>
    <w:rsid w:val="007C627A"/>
    <w:rsid w:val="007C69DA"/>
    <w:rsid w:val="007C71A0"/>
    <w:rsid w:val="007D03B8"/>
    <w:rsid w:val="007D1887"/>
    <w:rsid w:val="007E19DE"/>
    <w:rsid w:val="007F258D"/>
    <w:rsid w:val="00811BD2"/>
    <w:rsid w:val="0083110D"/>
    <w:rsid w:val="00831762"/>
    <w:rsid w:val="00834512"/>
    <w:rsid w:val="008427B8"/>
    <w:rsid w:val="008526F8"/>
    <w:rsid w:val="00852E90"/>
    <w:rsid w:val="0086429A"/>
    <w:rsid w:val="00881BF5"/>
    <w:rsid w:val="008858D8"/>
    <w:rsid w:val="00887D1C"/>
    <w:rsid w:val="0089445D"/>
    <w:rsid w:val="008947BA"/>
    <w:rsid w:val="008B1A4E"/>
    <w:rsid w:val="008E0F1C"/>
    <w:rsid w:val="008E2DDE"/>
    <w:rsid w:val="008E6C8C"/>
    <w:rsid w:val="008F526D"/>
    <w:rsid w:val="00904475"/>
    <w:rsid w:val="00913E3B"/>
    <w:rsid w:val="009250A2"/>
    <w:rsid w:val="009259CD"/>
    <w:rsid w:val="00936916"/>
    <w:rsid w:val="00937813"/>
    <w:rsid w:val="00947D94"/>
    <w:rsid w:val="009635EB"/>
    <w:rsid w:val="009658FE"/>
    <w:rsid w:val="009744DD"/>
    <w:rsid w:val="009917A9"/>
    <w:rsid w:val="00993F0F"/>
    <w:rsid w:val="0099415D"/>
    <w:rsid w:val="00994E01"/>
    <w:rsid w:val="009A051B"/>
    <w:rsid w:val="009A6744"/>
    <w:rsid w:val="009B64EE"/>
    <w:rsid w:val="009C0228"/>
    <w:rsid w:val="009E51AC"/>
    <w:rsid w:val="009E560E"/>
    <w:rsid w:val="009F0FBD"/>
    <w:rsid w:val="009F714B"/>
    <w:rsid w:val="00A10DE6"/>
    <w:rsid w:val="00A30D93"/>
    <w:rsid w:val="00A337B2"/>
    <w:rsid w:val="00A34E33"/>
    <w:rsid w:val="00A371E0"/>
    <w:rsid w:val="00A471A8"/>
    <w:rsid w:val="00A52DBC"/>
    <w:rsid w:val="00A53B93"/>
    <w:rsid w:val="00A66CF3"/>
    <w:rsid w:val="00A77A41"/>
    <w:rsid w:val="00A826A4"/>
    <w:rsid w:val="00A82953"/>
    <w:rsid w:val="00A94394"/>
    <w:rsid w:val="00AC6A5F"/>
    <w:rsid w:val="00AD38DA"/>
    <w:rsid w:val="00B03397"/>
    <w:rsid w:val="00B0517D"/>
    <w:rsid w:val="00B05A9D"/>
    <w:rsid w:val="00B17C6E"/>
    <w:rsid w:val="00B22313"/>
    <w:rsid w:val="00B23247"/>
    <w:rsid w:val="00B24138"/>
    <w:rsid w:val="00B25E8D"/>
    <w:rsid w:val="00B27DFC"/>
    <w:rsid w:val="00B362C4"/>
    <w:rsid w:val="00B5638C"/>
    <w:rsid w:val="00B672AF"/>
    <w:rsid w:val="00B734B6"/>
    <w:rsid w:val="00B741D3"/>
    <w:rsid w:val="00B807C9"/>
    <w:rsid w:val="00B87114"/>
    <w:rsid w:val="00B87154"/>
    <w:rsid w:val="00BB319D"/>
    <w:rsid w:val="00BC28A3"/>
    <w:rsid w:val="00BC2C51"/>
    <w:rsid w:val="00BD03AD"/>
    <w:rsid w:val="00BD46DD"/>
    <w:rsid w:val="00BF121C"/>
    <w:rsid w:val="00BF5A62"/>
    <w:rsid w:val="00BF7B71"/>
    <w:rsid w:val="00C112A1"/>
    <w:rsid w:val="00C15FBD"/>
    <w:rsid w:val="00C25B0C"/>
    <w:rsid w:val="00C451C7"/>
    <w:rsid w:val="00C60156"/>
    <w:rsid w:val="00C625B9"/>
    <w:rsid w:val="00C6789C"/>
    <w:rsid w:val="00C7513C"/>
    <w:rsid w:val="00C81A4F"/>
    <w:rsid w:val="00C94FA5"/>
    <w:rsid w:val="00CA7E6E"/>
    <w:rsid w:val="00CB0935"/>
    <w:rsid w:val="00CC24BF"/>
    <w:rsid w:val="00CE071A"/>
    <w:rsid w:val="00CE422E"/>
    <w:rsid w:val="00CE57C0"/>
    <w:rsid w:val="00CF43C8"/>
    <w:rsid w:val="00CF647E"/>
    <w:rsid w:val="00D111CD"/>
    <w:rsid w:val="00D11AA1"/>
    <w:rsid w:val="00D135DA"/>
    <w:rsid w:val="00D15700"/>
    <w:rsid w:val="00D233D3"/>
    <w:rsid w:val="00D34967"/>
    <w:rsid w:val="00D4441A"/>
    <w:rsid w:val="00D71942"/>
    <w:rsid w:val="00D72171"/>
    <w:rsid w:val="00D73ACA"/>
    <w:rsid w:val="00D7438A"/>
    <w:rsid w:val="00D801C0"/>
    <w:rsid w:val="00D81768"/>
    <w:rsid w:val="00D84419"/>
    <w:rsid w:val="00D848AD"/>
    <w:rsid w:val="00D8519C"/>
    <w:rsid w:val="00DA105B"/>
    <w:rsid w:val="00DA2505"/>
    <w:rsid w:val="00DA6CE2"/>
    <w:rsid w:val="00DB10A2"/>
    <w:rsid w:val="00DB344C"/>
    <w:rsid w:val="00DB6C6B"/>
    <w:rsid w:val="00DB78F0"/>
    <w:rsid w:val="00DE6AC6"/>
    <w:rsid w:val="00DF6FBE"/>
    <w:rsid w:val="00E0109A"/>
    <w:rsid w:val="00E10A1D"/>
    <w:rsid w:val="00E26495"/>
    <w:rsid w:val="00E3037A"/>
    <w:rsid w:val="00E30AE7"/>
    <w:rsid w:val="00E4235E"/>
    <w:rsid w:val="00E44174"/>
    <w:rsid w:val="00E65F2B"/>
    <w:rsid w:val="00E6698A"/>
    <w:rsid w:val="00E76494"/>
    <w:rsid w:val="00E83463"/>
    <w:rsid w:val="00E96180"/>
    <w:rsid w:val="00EA5412"/>
    <w:rsid w:val="00EB19F1"/>
    <w:rsid w:val="00EC5FB2"/>
    <w:rsid w:val="00ED230F"/>
    <w:rsid w:val="00ED56B0"/>
    <w:rsid w:val="00EE7328"/>
    <w:rsid w:val="00EF506E"/>
    <w:rsid w:val="00EF5F9C"/>
    <w:rsid w:val="00F060B2"/>
    <w:rsid w:val="00F16CD7"/>
    <w:rsid w:val="00F23E1E"/>
    <w:rsid w:val="00F26270"/>
    <w:rsid w:val="00F26E94"/>
    <w:rsid w:val="00F35529"/>
    <w:rsid w:val="00F92D26"/>
    <w:rsid w:val="00FA043F"/>
    <w:rsid w:val="00FB4143"/>
    <w:rsid w:val="00FD26B0"/>
    <w:rsid w:val="00FE58C3"/>
    <w:rsid w:val="00FF0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3B8BA"/>
  <w15:docId w15:val="{5F6BCEB0-ECA3-4739-9F07-D0222374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57C0"/>
  </w:style>
  <w:style w:type="paragraph" w:styleId="Heading3">
    <w:name w:val="heading 3"/>
    <w:basedOn w:val="Normal"/>
    <w:link w:val="Heading3Char"/>
    <w:uiPriority w:val="9"/>
    <w:unhideWhenUsed/>
    <w:qFormat/>
    <w:rsid w:val="00913E3B"/>
    <w:pPr>
      <w:widowControl w:val="0"/>
      <w:autoSpaceDE w:val="0"/>
      <w:autoSpaceDN w:val="0"/>
      <w:spacing w:after="0" w:line="240" w:lineRule="auto"/>
      <w:ind w:left="564"/>
      <w:outlineLvl w:val="2"/>
    </w:pPr>
    <w:rPr>
      <w:rFonts w:ascii="Calibri" w:eastAsia="Calibri" w:hAnsi="Calibri" w:cs="Calibri"/>
      <w:b/>
      <w:bCs/>
      <w:sz w:val="20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7C0"/>
    <w:pPr>
      <w:ind w:left="720"/>
      <w:contextualSpacing/>
    </w:pPr>
  </w:style>
  <w:style w:type="table" w:styleId="TableGrid">
    <w:name w:val="Table Grid"/>
    <w:basedOn w:val="TableNormal"/>
    <w:uiPriority w:val="39"/>
    <w:rsid w:val="00CE57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E57C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E57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7C0"/>
  </w:style>
  <w:style w:type="paragraph" w:styleId="Footer">
    <w:name w:val="footer"/>
    <w:basedOn w:val="Normal"/>
    <w:link w:val="FooterChar"/>
    <w:uiPriority w:val="99"/>
    <w:unhideWhenUsed/>
    <w:rsid w:val="00AD38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8DA"/>
  </w:style>
  <w:style w:type="character" w:styleId="CommentReference">
    <w:name w:val="annotation reference"/>
    <w:basedOn w:val="DefaultParagraphFont"/>
    <w:uiPriority w:val="99"/>
    <w:semiHidden/>
    <w:unhideWhenUsed/>
    <w:rsid w:val="002C2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2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2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2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24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24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4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7438A"/>
    <w:rPr>
      <w:color w:val="0563C1" w:themeColor="hyperlink"/>
      <w:u w:val="single"/>
    </w:rPr>
  </w:style>
  <w:style w:type="paragraph" w:customStyle="1" w:styleId="Pa14">
    <w:name w:val="Pa14"/>
    <w:basedOn w:val="Normal"/>
    <w:next w:val="Normal"/>
    <w:uiPriority w:val="99"/>
    <w:rsid w:val="00D7438A"/>
    <w:pPr>
      <w:autoSpaceDE w:val="0"/>
      <w:autoSpaceDN w:val="0"/>
      <w:adjustRightInd w:val="0"/>
      <w:spacing w:after="0" w:line="201" w:lineRule="atLeast"/>
    </w:pPr>
    <w:rPr>
      <w:rFonts w:ascii="Frutiger 45 Light" w:hAnsi="Frutiger 45 Light"/>
      <w:sz w:val="24"/>
      <w:szCs w:val="24"/>
    </w:rPr>
  </w:style>
  <w:style w:type="paragraph" w:customStyle="1" w:styleId="Pa4">
    <w:name w:val="Pa4"/>
    <w:basedOn w:val="Normal"/>
    <w:next w:val="Normal"/>
    <w:uiPriority w:val="99"/>
    <w:rsid w:val="003E44AE"/>
    <w:pPr>
      <w:autoSpaceDE w:val="0"/>
      <w:autoSpaceDN w:val="0"/>
      <w:adjustRightInd w:val="0"/>
      <w:spacing w:after="0" w:line="201" w:lineRule="atLeast"/>
    </w:pPr>
    <w:rPr>
      <w:rFonts w:ascii="Frutiger 45 Light" w:hAnsi="Frutiger 45 Light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3E44AE"/>
    <w:pPr>
      <w:autoSpaceDE w:val="0"/>
      <w:autoSpaceDN w:val="0"/>
      <w:adjustRightInd w:val="0"/>
      <w:spacing w:after="0" w:line="201" w:lineRule="atLeast"/>
    </w:pPr>
    <w:rPr>
      <w:rFonts w:ascii="Frutiger 45 Light" w:hAnsi="Frutiger 45 Light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2623"/>
    <w:rPr>
      <w:color w:val="808080"/>
      <w:shd w:val="clear" w:color="auto" w:fill="E6E6E6"/>
    </w:rPr>
  </w:style>
  <w:style w:type="paragraph" w:customStyle="1" w:styleId="CM23">
    <w:name w:val="CM23"/>
    <w:basedOn w:val="Normal"/>
    <w:next w:val="Normal"/>
    <w:rsid w:val="00BF5A62"/>
    <w:pPr>
      <w:widowControl w:val="0"/>
      <w:autoSpaceDE w:val="0"/>
      <w:autoSpaceDN w:val="0"/>
      <w:adjustRightInd w:val="0"/>
      <w:spacing w:after="95" w:line="240" w:lineRule="auto"/>
    </w:pPr>
    <w:rPr>
      <w:rFonts w:ascii="Frutiger" w:eastAsia="SimSun" w:hAnsi="Frutiger" w:cs="Times New Roman"/>
      <w:sz w:val="24"/>
      <w:szCs w:val="24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5A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52F5"/>
    <w:rPr>
      <w:color w:val="954F72" w:themeColor="followedHyperlink"/>
      <w:u w:val="single"/>
    </w:rPr>
  </w:style>
  <w:style w:type="table" w:customStyle="1" w:styleId="TableGrid5">
    <w:name w:val="Table Grid5"/>
    <w:basedOn w:val="TableNormal"/>
    <w:next w:val="TableGrid"/>
    <w:uiPriority w:val="39"/>
    <w:unhideWhenUsed/>
    <w:rsid w:val="00FD26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E2DDE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323DD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913E3B"/>
    <w:rPr>
      <w:rFonts w:ascii="Calibri" w:eastAsia="Calibri" w:hAnsi="Calibri" w:cs="Calibri"/>
      <w:b/>
      <w:bCs/>
      <w:sz w:val="20"/>
      <w:szCs w:val="20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5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joboutlook.gov.au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yourcareer.gov.au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joboutlook.gov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55643929AD44791F3F331958D8263" ma:contentTypeVersion="18" ma:contentTypeDescription="Create a new document." ma:contentTypeScope="" ma:versionID="a016fdb937b95c854f6705fa0c529184">
  <xsd:schema xmlns:xsd="http://www.w3.org/2001/XMLSchema" xmlns:xs="http://www.w3.org/2001/XMLSchema" xmlns:p="http://schemas.microsoft.com/office/2006/metadata/properties" xmlns:ns2="dfc1cb15-abd0-4160-8fcc-21bfdeb6ec40" xmlns:ns3="6ce922d2-2eb9-43bd-b47f-ab8d5a760751" targetNamespace="http://schemas.microsoft.com/office/2006/metadata/properties" ma:root="true" ma:fieldsID="601c0facda1813b47e253bc63bf5917c" ns2:_="" ns3:_="">
    <xsd:import namespace="dfc1cb15-abd0-4160-8fcc-21bfdeb6ec40"/>
    <xsd:import namespace="6ce922d2-2eb9-43bd-b47f-ab8d5a7607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1cb15-abd0-4160-8fcc-21bfdeb6e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c296959-954f-4f3b-96ed-be0797ab44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922d2-2eb9-43bd-b47f-ab8d5a76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3316012-e428-400c-a27d-a7d5a55db16e}" ma:internalName="TaxCatchAll" ma:showField="CatchAllData" ma:web="6ce922d2-2eb9-43bd-b47f-ab8d5a7607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e922d2-2eb9-43bd-b47f-ab8d5a760751" xsi:nil="true"/>
    <lcf76f155ced4ddcb4097134ff3c332f xmlns="dfc1cb15-abd0-4160-8fcc-21bfdeb6ec4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1C5F2-A438-4666-A7EE-6B55FD20CD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C17454-6ECA-4E23-B4A4-1605CE97F3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1cb15-abd0-4160-8fcc-21bfdeb6ec40"/>
    <ds:schemaRef ds:uri="6ce922d2-2eb9-43bd-b47f-ab8d5a7607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971921-383C-4C16-89A6-057A9DDFA0A1}">
  <ds:schemaRefs>
    <ds:schemaRef ds:uri="http://schemas.microsoft.com/office/2006/metadata/properties"/>
    <ds:schemaRef ds:uri="http://schemas.microsoft.com/office/infopath/2007/PartnerControls"/>
    <ds:schemaRef ds:uri="6ce922d2-2eb9-43bd-b47f-ab8d5a760751"/>
    <ds:schemaRef ds:uri="dfc1cb15-abd0-4160-8fcc-21bfdeb6ec40"/>
  </ds:schemaRefs>
</ds:datastoreItem>
</file>

<file path=customXml/itemProps4.xml><?xml version="1.0" encoding="utf-8"?>
<ds:datastoreItem xmlns:ds="http://schemas.openxmlformats.org/officeDocument/2006/customXml" ds:itemID="{7EAC8DA5-48E1-40BA-A10F-3F88BBEB2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4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ian NICHOLSON</dc:creator>
  <cp:lastModifiedBy>Damian Nicholson</cp:lastModifiedBy>
  <cp:revision>154</cp:revision>
  <cp:lastPrinted>2018-12-09T03:08:00Z</cp:lastPrinted>
  <dcterms:created xsi:type="dcterms:W3CDTF">2018-12-09T01:25:00Z</dcterms:created>
  <dcterms:modified xsi:type="dcterms:W3CDTF">2024-10-16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55643929AD44791F3F331958D8263</vt:lpwstr>
  </property>
  <property fmtid="{D5CDD505-2E9C-101B-9397-08002B2CF9AE}" pid="3" name="MediaServiceImageTags">
    <vt:lpwstr/>
  </property>
</Properties>
</file>